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1A7A0"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INI PROJECT REPORT ON </w:t>
      </w:r>
    </w:p>
    <w:p w14:paraId="5AB86124" w14:textId="77777777" w:rsidR="00A00853" w:rsidRDefault="00A00853" w:rsidP="00A00853">
      <w:pPr>
        <w:pStyle w:val="Normal1"/>
        <w:spacing w:line="240" w:lineRule="auto"/>
        <w:contextualSpacing w:val="0"/>
        <w:jc w:val="center"/>
        <w:rPr>
          <w:rFonts w:ascii="Times New Roman" w:eastAsia="Times New Roman" w:hAnsi="Times New Roman" w:cs="Times New Roman"/>
          <w:sz w:val="28"/>
          <w:szCs w:val="28"/>
        </w:rPr>
      </w:pPr>
    </w:p>
    <w:p w14:paraId="6E738EDF"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redit Card Fraud Detection Using Machine Learning Techniques</w:t>
      </w:r>
    </w:p>
    <w:p w14:paraId="623CF752"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57E8FDCC" w14:textId="77777777" w:rsidR="00A00853" w:rsidRDefault="00A00853" w:rsidP="00A00853">
      <w:pPr>
        <w:pStyle w:val="Normal1"/>
        <w:spacing w:line="240" w:lineRule="auto"/>
        <w:contextualSpacing w:val="0"/>
        <w:jc w:val="center"/>
        <w:rPr>
          <w:rFonts w:ascii="Times New Roman" w:eastAsia="Times New Roman" w:hAnsi="Times New Roman" w:cs="Times New Roman"/>
          <w:sz w:val="27"/>
          <w:szCs w:val="27"/>
        </w:rPr>
      </w:pPr>
      <w:r>
        <w:rPr>
          <w:rFonts w:ascii="Times New Roman" w:eastAsia="Times New Roman" w:hAnsi="Times New Roman" w:cs="Times New Roman"/>
          <w:sz w:val="27"/>
          <w:szCs w:val="27"/>
        </w:rPr>
        <w:t>Submitted in partial fulfillment of the requirements for</w:t>
      </w:r>
    </w:p>
    <w:p w14:paraId="205D625D" w14:textId="77777777" w:rsidR="00A00853" w:rsidRDefault="00A00853" w:rsidP="00A00853">
      <w:pPr>
        <w:pStyle w:val="Normal1"/>
        <w:spacing w:line="240" w:lineRule="auto"/>
        <w:contextualSpacing w:val="0"/>
        <w:jc w:val="center"/>
        <w:rPr>
          <w:rFonts w:ascii="Times New Roman" w:eastAsia="Times New Roman" w:hAnsi="Times New Roman" w:cs="Times New Roman"/>
          <w:sz w:val="27"/>
          <w:szCs w:val="27"/>
        </w:rPr>
      </w:pPr>
      <w:r>
        <w:rPr>
          <w:rFonts w:ascii="Times New Roman" w:eastAsia="Times New Roman" w:hAnsi="Times New Roman" w:cs="Times New Roman"/>
          <w:sz w:val="27"/>
          <w:szCs w:val="27"/>
        </w:rPr>
        <w:t>the award of the degree of</w:t>
      </w:r>
    </w:p>
    <w:p w14:paraId="399348CD"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p>
    <w:p w14:paraId="625CB118"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BACHELOR OF TECHNOLOGY</w:t>
      </w:r>
    </w:p>
    <w:p w14:paraId="1902D0A5"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1C0B0523"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p>
    <w:p w14:paraId="6DD0D638" w14:textId="77777777" w:rsidR="00A00853" w:rsidRDefault="00A00853" w:rsidP="00A00853">
      <w:pPr>
        <w:pStyle w:val="Normal1"/>
        <w:spacing w:line="240" w:lineRule="auto"/>
        <w:contextualSpacing w:val="0"/>
        <w:jc w:val="center"/>
        <w:rPr>
          <w:rFonts w:ascii="Times New Roman" w:eastAsia="Times New Roman" w:hAnsi="Times New Roman" w:cs="Times New Roman"/>
          <w:sz w:val="27"/>
          <w:szCs w:val="27"/>
        </w:rPr>
      </w:pPr>
      <w:r>
        <w:rPr>
          <w:rFonts w:ascii="Times New Roman" w:eastAsia="Times New Roman" w:hAnsi="Times New Roman" w:cs="Times New Roman"/>
          <w:sz w:val="27"/>
          <w:szCs w:val="27"/>
        </w:rPr>
        <w:t>119003047- Enamandram Phani Kaushik -Computer Science and Engineering</w:t>
      </w:r>
    </w:p>
    <w:p w14:paraId="7FB71F9F" w14:textId="77777777" w:rsidR="00A00853" w:rsidRDefault="00A00853" w:rsidP="00A00853">
      <w:pPr>
        <w:pStyle w:val="Normal1"/>
        <w:spacing w:line="240" w:lineRule="auto"/>
        <w:contextualSpacing w:val="0"/>
        <w:jc w:val="center"/>
        <w:rPr>
          <w:rFonts w:ascii="Times New Roman" w:eastAsia="Times New Roman" w:hAnsi="Times New Roman" w:cs="Times New Roman"/>
          <w:sz w:val="27"/>
          <w:szCs w:val="27"/>
        </w:rPr>
      </w:pPr>
    </w:p>
    <w:p w14:paraId="2F450B94" w14:textId="77777777" w:rsidR="00A00853" w:rsidRDefault="00A00853" w:rsidP="00A00853">
      <w:pPr>
        <w:pStyle w:val="Normal1"/>
        <w:spacing w:line="240" w:lineRule="auto"/>
        <w:contextualSpacing w:val="0"/>
        <w:jc w:val="center"/>
        <w:rPr>
          <w:rFonts w:ascii="Times New Roman" w:eastAsia="Times New Roman" w:hAnsi="Times New Roman" w:cs="Times New Roman"/>
          <w:sz w:val="27"/>
          <w:szCs w:val="27"/>
        </w:rPr>
      </w:pPr>
      <w:r>
        <w:rPr>
          <w:rFonts w:ascii="Times New Roman" w:eastAsia="Times New Roman" w:hAnsi="Times New Roman" w:cs="Times New Roman"/>
          <w:sz w:val="27"/>
          <w:szCs w:val="27"/>
        </w:rPr>
        <w:t>119003233 - Sasanka Mouli VSS - Computer Science and Engineering</w:t>
      </w:r>
    </w:p>
    <w:p w14:paraId="06D9E723" w14:textId="77777777" w:rsidR="00A00853" w:rsidRDefault="00A00853" w:rsidP="00A00853">
      <w:pPr>
        <w:pStyle w:val="Normal1"/>
        <w:spacing w:line="240" w:lineRule="auto"/>
        <w:contextualSpacing w:val="0"/>
        <w:rPr>
          <w:rFonts w:ascii="Times New Roman" w:eastAsia="Times New Roman" w:hAnsi="Times New Roman" w:cs="Times New Roman"/>
          <w:sz w:val="27"/>
          <w:szCs w:val="27"/>
        </w:rPr>
      </w:pPr>
      <w:r>
        <w:rPr>
          <w:rFonts w:ascii="Times New Roman" w:eastAsia="Times New Roman" w:hAnsi="Times New Roman" w:cs="Times New Roman"/>
          <w:sz w:val="27"/>
          <w:szCs w:val="27"/>
        </w:rPr>
        <w:t xml:space="preserve">       </w:t>
      </w:r>
    </w:p>
    <w:p w14:paraId="7084F04B" w14:textId="77777777" w:rsidR="00A00853" w:rsidRDefault="00A00853" w:rsidP="00A00853">
      <w:pPr>
        <w:pStyle w:val="Normal1"/>
        <w:spacing w:line="240" w:lineRule="auto"/>
        <w:contextualSpacing w:val="0"/>
        <w:rPr>
          <w:rFonts w:ascii="Times New Roman" w:eastAsia="Times New Roman" w:hAnsi="Times New Roman" w:cs="Times New Roman"/>
          <w:sz w:val="27"/>
          <w:szCs w:val="27"/>
        </w:rPr>
      </w:pPr>
    </w:p>
    <w:p w14:paraId="3703717F"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3194759" wp14:editId="3BD2F8B3">
            <wp:extent cx="3124200" cy="2295525"/>
            <wp:effectExtent l="0" t="0" r="0" b="0"/>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 cstate="print"/>
                    <a:srcRect/>
                    <a:stretch>
                      <a:fillRect/>
                    </a:stretch>
                  </pic:blipFill>
                  <pic:spPr>
                    <a:xfrm>
                      <a:off x="0" y="0"/>
                      <a:ext cx="3124200" cy="2295525"/>
                    </a:xfrm>
                    <a:prstGeom prst="rect">
                      <a:avLst/>
                    </a:prstGeom>
                    <a:ln/>
                  </pic:spPr>
                </pic:pic>
              </a:graphicData>
            </a:graphic>
          </wp:inline>
        </w:drawing>
      </w:r>
    </w:p>
    <w:p w14:paraId="1A25DF8B"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39FD9922"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50E88BB0"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Under the Guidance of</w:t>
      </w:r>
    </w:p>
    <w:p w14:paraId="0443ACB8" w14:textId="77777777" w:rsidR="00A00853" w:rsidRDefault="00A00853" w:rsidP="00A00853">
      <w:pPr>
        <w:pStyle w:val="Normal1"/>
        <w:spacing w:line="240" w:lineRule="auto"/>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Dr. Santhi.B</w:t>
      </w:r>
    </w:p>
    <w:p w14:paraId="3345B0CA"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t>Professor</w:t>
      </w:r>
    </w:p>
    <w:p w14:paraId="139BF3BA"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School of Computing</w:t>
      </w:r>
    </w:p>
    <w:p w14:paraId="60E1DED7"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SASTRA DEEMED TO BE UNIVERSITY</w:t>
      </w:r>
    </w:p>
    <w:p w14:paraId="542EC7C1"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8"/>
          <w:szCs w:val="28"/>
        </w:rPr>
        <w:t>(A University established under section 3 of the UGC Act, 1956)</w:t>
      </w:r>
    </w:p>
    <w:p w14:paraId="21B2154D"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8"/>
          <w:szCs w:val="28"/>
        </w:rPr>
        <w:t>Tirumalaisamudram</w:t>
      </w:r>
    </w:p>
    <w:p w14:paraId="47E7EAD0" w14:textId="77777777" w:rsidR="00A00853" w:rsidRDefault="00A00853" w:rsidP="00A00853">
      <w:pPr>
        <w:pStyle w:val="Normal1"/>
        <w:spacing w:line="24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hanjavur – 613401</w:t>
      </w:r>
    </w:p>
    <w:p w14:paraId="2727FE1D" w14:textId="77777777" w:rsidR="00A00853" w:rsidRDefault="00A00853" w:rsidP="00A00853">
      <w:pPr>
        <w:pStyle w:val="Normal1"/>
        <w:spacing w:line="240" w:lineRule="auto"/>
        <w:contextualSpacing w:val="0"/>
        <w:jc w:val="center"/>
        <w:rPr>
          <w:rFonts w:ascii="Times New Roman" w:eastAsia="Times New Roman" w:hAnsi="Times New Roman" w:cs="Times New Roman"/>
          <w:sz w:val="24"/>
          <w:szCs w:val="24"/>
        </w:rPr>
      </w:pPr>
    </w:p>
    <w:p w14:paraId="444C5C20"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40771D4E"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ovember (2018)</w:t>
      </w:r>
    </w:p>
    <w:p w14:paraId="34ABFF78"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45747908" w14:textId="77777777" w:rsidR="00A00853" w:rsidRDefault="00A00853" w:rsidP="00A00853">
      <w:pPr>
        <w:pStyle w:val="Normal1"/>
        <w:spacing w:line="24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SHANMUGHA</w:t>
      </w:r>
    </w:p>
    <w:p w14:paraId="20540AF7" w14:textId="77777777" w:rsidR="00A00853" w:rsidRDefault="00A00853" w:rsidP="00A00853">
      <w:pPr>
        <w:pStyle w:val="Normal1"/>
        <w:spacing w:line="24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ARTS, SCIENCE, TECHNOLOGY &amp; RESEARCH ACADEMY</w:t>
      </w:r>
    </w:p>
    <w:p w14:paraId="53355E27" w14:textId="77777777" w:rsidR="00A00853" w:rsidRDefault="00A00853" w:rsidP="00A00853">
      <w:pPr>
        <w:pStyle w:val="Normal1"/>
        <w:spacing w:line="24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ASTRA DEEMED TO BE UNIVERSITY)</w:t>
      </w:r>
    </w:p>
    <w:p w14:paraId="4169CF64" w14:textId="77777777" w:rsidR="00A00853" w:rsidRDefault="00A00853" w:rsidP="00A00853">
      <w:pPr>
        <w:pStyle w:val="Normal1"/>
        <w:spacing w:line="240" w:lineRule="auto"/>
        <w:contextualSpacing w:val="0"/>
        <w:jc w:val="center"/>
        <w:rPr>
          <w:rFonts w:ascii="Times New Roman" w:eastAsia="Times New Roman" w:hAnsi="Times New Roman" w:cs="Times New Roman"/>
          <w:sz w:val="23"/>
          <w:szCs w:val="23"/>
        </w:rPr>
      </w:pPr>
      <w:r>
        <w:rPr>
          <w:rFonts w:ascii="Times New Roman" w:eastAsia="Times New Roman" w:hAnsi="Times New Roman" w:cs="Times New Roman"/>
          <w:b/>
          <w:sz w:val="23"/>
          <w:szCs w:val="23"/>
        </w:rPr>
        <w:t>(A University Established under section 3 of the UGC Act, 1956)</w:t>
      </w:r>
    </w:p>
    <w:p w14:paraId="13460546"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IRUMALAISAMUDRAM, THANJAVUR – 613401</w:t>
      </w:r>
    </w:p>
    <w:p w14:paraId="00450F06"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745DFC51"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32"/>
          <w:szCs w:val="32"/>
        </w:rPr>
      </w:pPr>
      <w:r>
        <w:rPr>
          <w:rFonts w:ascii="Times New Roman" w:eastAsia="Times New Roman" w:hAnsi="Times New Roman" w:cs="Times New Roman"/>
          <w:noProof/>
          <w:sz w:val="21"/>
          <w:szCs w:val="21"/>
        </w:rPr>
        <w:drawing>
          <wp:inline distT="0" distB="0" distL="114300" distR="114300" wp14:anchorId="279BBCED" wp14:editId="1CAB9808">
            <wp:extent cx="2847340" cy="2400300"/>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 cstate="print"/>
                    <a:srcRect l="3978" r="11082"/>
                    <a:stretch>
                      <a:fillRect/>
                    </a:stretch>
                  </pic:blipFill>
                  <pic:spPr>
                    <a:xfrm>
                      <a:off x="0" y="0"/>
                      <a:ext cx="2847340" cy="2400300"/>
                    </a:xfrm>
                    <a:prstGeom prst="rect">
                      <a:avLst/>
                    </a:prstGeom>
                    <a:ln/>
                  </pic:spPr>
                </pic:pic>
              </a:graphicData>
            </a:graphic>
          </wp:inline>
        </w:drawing>
      </w:r>
    </w:p>
    <w:p w14:paraId="54A5B6E6" w14:textId="77777777" w:rsidR="00A00853" w:rsidRDefault="00A00853" w:rsidP="00A00853">
      <w:pPr>
        <w:pStyle w:val="Normal1"/>
        <w:spacing w:line="240" w:lineRule="auto"/>
        <w:contextualSpacing w:val="0"/>
        <w:rPr>
          <w:rFonts w:ascii="Times New Roman" w:eastAsia="Times New Roman" w:hAnsi="Times New Roman" w:cs="Times New Roman"/>
          <w:b/>
          <w:sz w:val="32"/>
          <w:szCs w:val="32"/>
        </w:rPr>
      </w:pPr>
    </w:p>
    <w:p w14:paraId="74666700"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BONAFIDE CERTIFICATE</w:t>
      </w:r>
    </w:p>
    <w:p w14:paraId="178A55DA"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32"/>
          <w:szCs w:val="32"/>
          <w:u w:val="single"/>
        </w:rPr>
      </w:pPr>
    </w:p>
    <w:p w14:paraId="310C4092" w14:textId="77777777" w:rsidR="00A00853" w:rsidRDefault="00A00853" w:rsidP="00A00853">
      <w:pPr>
        <w:pStyle w:val="Normal1"/>
        <w:spacing w:line="36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rtified that this project work entitled “</w:t>
      </w:r>
      <w:r>
        <w:rPr>
          <w:rFonts w:ascii="Times New Roman" w:eastAsia="Times New Roman" w:hAnsi="Times New Roman" w:cs="Times New Roman"/>
          <w:b/>
          <w:sz w:val="24"/>
          <w:szCs w:val="24"/>
        </w:rPr>
        <w:t>CREDIT CARD FRAUD DETECTION USING MACHINE LEARNING TECHNIQUES</w:t>
      </w:r>
      <w:r>
        <w:rPr>
          <w:rFonts w:ascii="Times New Roman" w:eastAsia="Times New Roman" w:hAnsi="Times New Roman" w:cs="Times New Roman"/>
          <w:sz w:val="24"/>
          <w:szCs w:val="24"/>
        </w:rPr>
        <w:t xml:space="preserve">” submitted to the Shanmugha Arts, Science, Technology &amp; Research Academy (SASTRA Deemed to be University), Tirumalaisamudram - 613401 by Enamandram Phani Kaushik(119003047), B.Tech CSE, Sasanka Mouli VSS (119003233), B.Tech CSE in partial fulfillment of the requirements for the award of the degree of </w:t>
      </w:r>
      <w:r>
        <w:rPr>
          <w:rFonts w:ascii="Times New Roman" w:eastAsia="Times New Roman" w:hAnsi="Times New Roman" w:cs="Times New Roman"/>
          <w:b/>
          <w:sz w:val="24"/>
          <w:szCs w:val="24"/>
        </w:rPr>
        <w:t xml:space="preserve">BACHELOR OF TECHNOLOGY </w:t>
      </w:r>
      <w:r>
        <w:rPr>
          <w:rFonts w:ascii="Times New Roman" w:eastAsia="Times New Roman" w:hAnsi="Times New Roman" w:cs="Times New Roman"/>
          <w:sz w:val="24"/>
          <w:szCs w:val="24"/>
        </w:rPr>
        <w:t xml:space="preserve">in their respective programme. This work is an original and independent work carried out under my guidance, during the period July 2018 - November 2018. </w:t>
      </w:r>
    </w:p>
    <w:p w14:paraId="3E15F99B" w14:textId="77777777" w:rsidR="00A00853" w:rsidRPr="003A347C" w:rsidRDefault="00A00853" w:rsidP="00A00853">
      <w:pPr>
        <w:pStyle w:val="Normal1"/>
        <w:spacing w:line="240" w:lineRule="auto"/>
        <w:contextualSpacing w:val="0"/>
        <w:rPr>
          <w:rFonts w:ascii="Times New Roman" w:eastAsia="Times New Roman" w:hAnsi="Times New Roman" w:cs="Times New Roman"/>
          <w:b/>
          <w:sz w:val="23"/>
          <w:szCs w:val="23"/>
        </w:rPr>
      </w:pPr>
      <w:r>
        <w:rPr>
          <w:rFonts w:ascii="Times New Roman" w:eastAsia="Times New Roman" w:hAnsi="Times New Roman" w:cs="Times New Roman"/>
          <w:b/>
          <w:sz w:val="23"/>
          <w:szCs w:val="23"/>
        </w:rPr>
        <w:t xml:space="preserve"> </w:t>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r>
      <w:r>
        <w:rPr>
          <w:rFonts w:ascii="Times New Roman" w:eastAsia="Times New Roman" w:hAnsi="Times New Roman" w:cs="Times New Roman"/>
          <w:b/>
          <w:sz w:val="23"/>
          <w:szCs w:val="23"/>
        </w:rPr>
        <w:tab/>
        <w:t xml:space="preserve">  </w:t>
      </w:r>
    </w:p>
    <w:p w14:paraId="6C157D9B" w14:textId="77777777" w:rsidR="00A00853" w:rsidRDefault="00A00853" w:rsidP="00A00853">
      <w:pPr>
        <w:pStyle w:val="Normal1"/>
        <w:spacing w:line="240" w:lineRule="auto"/>
        <w:contextualSpacing w:val="0"/>
        <w:rPr>
          <w:rFonts w:ascii="Times New Roman" w:eastAsia="Times New Roman" w:hAnsi="Times New Roman" w:cs="Times New Roman"/>
          <w:b/>
          <w:sz w:val="24"/>
          <w:szCs w:val="24"/>
        </w:rPr>
      </w:pPr>
    </w:p>
    <w:p w14:paraId="0F809C65" w14:textId="77777777" w:rsidR="00A00853" w:rsidRDefault="00A00853" w:rsidP="00A00853">
      <w:pPr>
        <w:pStyle w:val="Normal1"/>
        <w:spacing w:line="240" w:lineRule="auto"/>
        <w:contextualSpacing w:val="0"/>
        <w:rPr>
          <w:rFonts w:ascii="Times New Roman" w:eastAsia="Times New Roman" w:hAnsi="Times New Roman" w:cs="Times New Roman"/>
          <w:sz w:val="23"/>
          <w:szCs w:val="23"/>
        </w:rPr>
      </w:pPr>
      <w:r w:rsidRPr="00A00853">
        <w:rPr>
          <w:rFonts w:ascii="Times New Roman" w:eastAsia="Times New Roman" w:hAnsi="Times New Roman" w:cs="Times New Roman"/>
          <w:b/>
          <w:sz w:val="24"/>
          <w:szCs w:val="24"/>
        </w:rPr>
        <w:t>Dr. B.Santhi</w:t>
      </w:r>
      <w:r>
        <w:rPr>
          <w:rFonts w:ascii="Times New Roman" w:eastAsia="Times New Roman" w:hAnsi="Times New Roman" w:cs="Times New Roman"/>
          <w:b/>
          <w:sz w:val="23"/>
          <w:szCs w:val="23"/>
        </w:rPr>
        <w:tab/>
      </w:r>
      <w:r w:rsidR="003A347C">
        <w:rPr>
          <w:rFonts w:ascii="Times New Roman" w:eastAsia="Times New Roman" w:hAnsi="Times New Roman" w:cs="Times New Roman"/>
          <w:b/>
          <w:sz w:val="23"/>
          <w:szCs w:val="23"/>
        </w:rPr>
        <w:tab/>
      </w:r>
      <w:r w:rsidR="003A347C">
        <w:rPr>
          <w:rFonts w:ascii="Times New Roman" w:eastAsia="Times New Roman" w:hAnsi="Times New Roman" w:cs="Times New Roman"/>
          <w:b/>
          <w:sz w:val="23"/>
          <w:szCs w:val="23"/>
        </w:rPr>
        <w:tab/>
      </w:r>
      <w:r w:rsidR="003A347C">
        <w:rPr>
          <w:rFonts w:ascii="Times New Roman" w:eastAsia="Times New Roman" w:hAnsi="Times New Roman" w:cs="Times New Roman"/>
          <w:b/>
          <w:sz w:val="23"/>
          <w:szCs w:val="23"/>
        </w:rPr>
        <w:tab/>
      </w:r>
      <w:r w:rsidR="003A347C">
        <w:rPr>
          <w:rFonts w:ascii="Times New Roman" w:eastAsia="Times New Roman" w:hAnsi="Times New Roman" w:cs="Times New Roman"/>
          <w:b/>
          <w:sz w:val="23"/>
          <w:szCs w:val="23"/>
        </w:rPr>
        <w:tab/>
      </w:r>
      <w:r w:rsidR="003A347C">
        <w:rPr>
          <w:rFonts w:ascii="Times New Roman" w:eastAsia="Times New Roman" w:hAnsi="Times New Roman" w:cs="Times New Roman"/>
          <w:b/>
          <w:sz w:val="23"/>
          <w:szCs w:val="23"/>
        </w:rPr>
        <w:tab/>
        <w:t xml:space="preserve">     </w:t>
      </w:r>
      <w:r>
        <w:rPr>
          <w:rFonts w:ascii="Times New Roman" w:eastAsia="Times New Roman" w:hAnsi="Times New Roman" w:cs="Times New Roman"/>
          <w:b/>
          <w:sz w:val="23"/>
          <w:szCs w:val="23"/>
        </w:rPr>
        <w:t xml:space="preserve">                          ASSOCIATE DEAN</w:t>
      </w:r>
    </w:p>
    <w:p w14:paraId="53FC968C" w14:textId="77777777" w:rsidR="00A00853" w:rsidRDefault="003A347C" w:rsidP="00A00853">
      <w:pPr>
        <w:pStyle w:val="Normal1"/>
        <w:spacing w:line="240" w:lineRule="auto"/>
        <w:contextualSpacing w:val="0"/>
        <w:rPr>
          <w:rFonts w:ascii="Times New Roman" w:eastAsia="Times New Roman" w:hAnsi="Times New Roman" w:cs="Times New Roman"/>
          <w:sz w:val="23"/>
          <w:szCs w:val="23"/>
        </w:rPr>
      </w:pPr>
      <w:r>
        <w:rPr>
          <w:rFonts w:ascii="Times New Roman" w:eastAsia="Times New Roman" w:hAnsi="Times New Roman" w:cs="Times New Roman"/>
          <w:b/>
          <w:sz w:val="23"/>
          <w:szCs w:val="23"/>
        </w:rPr>
        <w:t xml:space="preserve">   GUIDE</w:t>
      </w:r>
      <w:r w:rsidR="00A00853">
        <w:rPr>
          <w:rFonts w:ascii="Times New Roman" w:eastAsia="Times New Roman" w:hAnsi="Times New Roman" w:cs="Times New Roman"/>
          <w:b/>
          <w:sz w:val="23"/>
          <w:szCs w:val="23"/>
        </w:rPr>
        <w:t xml:space="preserve">                                                                                                SCHOOL OF COMPUTING</w:t>
      </w:r>
    </w:p>
    <w:p w14:paraId="1C285A1E" w14:textId="77777777" w:rsidR="003A347C" w:rsidRDefault="003A347C" w:rsidP="00A00853">
      <w:pPr>
        <w:pStyle w:val="Normal1"/>
        <w:spacing w:line="240" w:lineRule="auto"/>
        <w:contextualSpacing w:val="0"/>
        <w:rPr>
          <w:rFonts w:ascii="Times New Roman" w:eastAsia="Times New Roman" w:hAnsi="Times New Roman" w:cs="Times New Roman"/>
          <w:sz w:val="23"/>
          <w:szCs w:val="23"/>
        </w:rPr>
      </w:pPr>
    </w:p>
    <w:p w14:paraId="531601E5" w14:textId="77777777" w:rsidR="003A347C" w:rsidRDefault="003A347C" w:rsidP="00A00853">
      <w:pPr>
        <w:pStyle w:val="Normal1"/>
        <w:spacing w:line="240" w:lineRule="auto"/>
        <w:contextualSpacing w:val="0"/>
        <w:rPr>
          <w:rFonts w:ascii="Times New Roman" w:eastAsia="Times New Roman" w:hAnsi="Times New Roman" w:cs="Times New Roman"/>
          <w:sz w:val="23"/>
          <w:szCs w:val="23"/>
        </w:rPr>
      </w:pPr>
    </w:p>
    <w:p w14:paraId="0E539599" w14:textId="77777777" w:rsidR="00EC7573" w:rsidRDefault="00A00853" w:rsidP="00A00853">
      <w:pPr>
        <w:pStyle w:val="Normal1"/>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for Project Viva Voce held on___________________</w:t>
      </w:r>
    </w:p>
    <w:p w14:paraId="379EB52C" w14:textId="77777777" w:rsidR="00EC7573" w:rsidRDefault="00EC7573" w:rsidP="00A00853">
      <w:pPr>
        <w:pStyle w:val="Normal1"/>
        <w:spacing w:line="240" w:lineRule="auto"/>
        <w:contextualSpacing w:val="0"/>
        <w:rPr>
          <w:rFonts w:ascii="Times New Roman" w:eastAsia="Times New Roman" w:hAnsi="Times New Roman" w:cs="Times New Roman"/>
          <w:sz w:val="24"/>
          <w:szCs w:val="24"/>
        </w:rPr>
      </w:pPr>
    </w:p>
    <w:p w14:paraId="5E99215D" w14:textId="77777777" w:rsidR="00A00853" w:rsidRDefault="00A00853" w:rsidP="00A00853">
      <w:pPr>
        <w:pStyle w:val="Normal1"/>
        <w:spacing w:line="240" w:lineRule="auto"/>
        <w:contextualSpacing w:val="0"/>
        <w:rPr>
          <w:rFonts w:ascii="Times New Roman" w:eastAsia="Times New Roman" w:hAnsi="Times New Roman" w:cs="Times New Roman"/>
          <w:b/>
          <w:sz w:val="28"/>
          <w:szCs w:val="28"/>
        </w:rPr>
      </w:pPr>
    </w:p>
    <w:p w14:paraId="33A1D875" w14:textId="77777777" w:rsidR="00A00853" w:rsidRDefault="00A00853" w:rsidP="00A00853">
      <w:pPr>
        <w:pStyle w:val="Normal1"/>
        <w:spacing w:line="240" w:lineRule="auto"/>
        <w:contextualSpacing w:val="0"/>
        <w:rPr>
          <w:rFonts w:ascii="Times New Roman" w:eastAsia="Times New Roman" w:hAnsi="Times New Roman" w:cs="Times New Roman"/>
          <w:b/>
          <w:sz w:val="28"/>
          <w:szCs w:val="28"/>
        </w:rPr>
      </w:pPr>
      <w:r>
        <w:rPr>
          <w:rFonts w:ascii="Times New Roman" w:eastAsia="Times New Roman" w:hAnsi="Times New Roman" w:cs="Times New Roman"/>
          <w:b/>
          <w:sz w:val="28"/>
          <w:szCs w:val="28"/>
        </w:rPr>
        <w:t>Examiner -I                                                                                       Examiner-II</w:t>
      </w:r>
    </w:p>
    <w:p w14:paraId="62F9DB04" w14:textId="77777777" w:rsidR="00A00853" w:rsidRDefault="00A00853" w:rsidP="00A00853">
      <w:pPr>
        <w:pStyle w:val="Normal1"/>
        <w:spacing w:line="240" w:lineRule="auto"/>
        <w:ind w:left="2160" w:firstLine="720"/>
        <w:contextualSpacing w:val="0"/>
        <w:rPr>
          <w:rFonts w:ascii="Times New Roman" w:eastAsia="Times New Roman" w:hAnsi="Times New Roman" w:cs="Times New Roman"/>
          <w:b/>
          <w:sz w:val="32"/>
          <w:szCs w:val="32"/>
        </w:rPr>
      </w:pPr>
    </w:p>
    <w:p w14:paraId="2654127B" w14:textId="77777777" w:rsidR="00A00853" w:rsidRPr="00E07210" w:rsidRDefault="00A00853" w:rsidP="00A00853">
      <w:pPr>
        <w:pStyle w:val="Normal1"/>
        <w:spacing w:line="240" w:lineRule="auto"/>
        <w:ind w:left="2160" w:firstLine="720"/>
        <w:contextualSpacing w:val="0"/>
        <w:rPr>
          <w:rFonts w:ascii="Times New Roman" w:eastAsia="Times New Roman" w:hAnsi="Times New Roman" w:cs="Times New Roman"/>
          <w:b/>
          <w:sz w:val="28"/>
          <w:szCs w:val="28"/>
        </w:rPr>
      </w:pPr>
      <w:r>
        <w:rPr>
          <w:rFonts w:ascii="Times New Roman" w:eastAsia="Times New Roman" w:hAnsi="Times New Roman" w:cs="Times New Roman"/>
          <w:b/>
          <w:sz w:val="32"/>
          <w:szCs w:val="32"/>
        </w:rPr>
        <w:t>TABLE OF CONTENTS</w:t>
      </w:r>
    </w:p>
    <w:p w14:paraId="0255ACFD" w14:textId="77777777" w:rsidR="00A00853" w:rsidRDefault="00A00853" w:rsidP="00A00853">
      <w:pPr>
        <w:pStyle w:val="Normal1"/>
        <w:spacing w:after="320" w:line="240" w:lineRule="auto"/>
        <w:contextualSpacing w:val="0"/>
        <w:jc w:val="both"/>
        <w:rPr>
          <w:rFonts w:ascii="Times New Roman" w:eastAsia="Times New Roman" w:hAnsi="Times New Roman" w:cs="Times New Roman"/>
          <w:sz w:val="28"/>
          <w:szCs w:val="28"/>
        </w:rPr>
      </w:pPr>
    </w:p>
    <w:p w14:paraId="2BDA1125"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Page </w:t>
      </w:r>
    </w:p>
    <w:p w14:paraId="67D08ADD"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ACKNOWLEDGEMENTS ………….…………………………………...………………... (iii) </w:t>
      </w:r>
    </w:p>
    <w:p w14:paraId="466C29A2"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ABSTRACT……………………………………………………..……………..…………… (iv) </w:t>
      </w:r>
    </w:p>
    <w:p w14:paraId="3E861487"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CHAPTER 1 BASE PAPER………..………………………………………………….….… (1) </w:t>
      </w:r>
    </w:p>
    <w:p w14:paraId="38CE4F5E"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HAPTER 2 MERITS AND DEMERITS OF TH</w:t>
      </w:r>
      <w:r w:rsidR="0071126E">
        <w:rPr>
          <w:rFonts w:ascii="Times New Roman" w:eastAsia="Times New Roman" w:hAnsi="Times New Roman" w:cs="Times New Roman"/>
          <w:sz w:val="23"/>
          <w:szCs w:val="23"/>
        </w:rPr>
        <w:t>E BASE PAPER ……………....……..... (4</w:t>
      </w:r>
      <w:r>
        <w:rPr>
          <w:rFonts w:ascii="Times New Roman" w:eastAsia="Times New Roman" w:hAnsi="Times New Roman" w:cs="Times New Roman"/>
          <w:sz w:val="23"/>
          <w:szCs w:val="23"/>
        </w:rPr>
        <w:t xml:space="preserve">) </w:t>
      </w:r>
    </w:p>
    <w:p w14:paraId="5DC79832"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HAPTER 3 SOURCE CO</w:t>
      </w:r>
      <w:r w:rsidR="0071126E">
        <w:rPr>
          <w:rFonts w:ascii="Times New Roman" w:eastAsia="Times New Roman" w:hAnsi="Times New Roman" w:cs="Times New Roman"/>
          <w:sz w:val="23"/>
          <w:szCs w:val="23"/>
        </w:rPr>
        <w:t>DE……………………………………………………………... (5</w:t>
      </w:r>
      <w:r>
        <w:rPr>
          <w:rFonts w:ascii="Times New Roman" w:eastAsia="Times New Roman" w:hAnsi="Times New Roman" w:cs="Times New Roman"/>
          <w:sz w:val="23"/>
          <w:szCs w:val="23"/>
        </w:rPr>
        <w:t xml:space="preserve">) </w:t>
      </w:r>
    </w:p>
    <w:p w14:paraId="4D26A834"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HAPTER 4 SNAPSHOTS…..…….……………………………………….….…….…….. (2</w:t>
      </w:r>
      <w:r w:rsidR="0071126E">
        <w:rPr>
          <w:rFonts w:ascii="Times New Roman" w:eastAsia="Times New Roman" w:hAnsi="Times New Roman" w:cs="Times New Roman"/>
          <w:sz w:val="23"/>
          <w:szCs w:val="23"/>
        </w:rPr>
        <w:t>1</w:t>
      </w:r>
      <w:r>
        <w:rPr>
          <w:rFonts w:ascii="Times New Roman" w:eastAsia="Times New Roman" w:hAnsi="Times New Roman" w:cs="Times New Roman"/>
          <w:sz w:val="23"/>
          <w:szCs w:val="23"/>
        </w:rPr>
        <w:t xml:space="preserve">) </w:t>
      </w:r>
    </w:p>
    <w:p w14:paraId="5F0FBE43"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HAPTER 5 CONCLUSION AND FU</w:t>
      </w:r>
      <w:r w:rsidR="0071126E">
        <w:rPr>
          <w:rFonts w:ascii="Times New Roman" w:eastAsia="Times New Roman" w:hAnsi="Times New Roman" w:cs="Times New Roman"/>
          <w:sz w:val="23"/>
          <w:szCs w:val="23"/>
        </w:rPr>
        <w:t>TURE PLANS ………..……………….…………. (28</w:t>
      </w:r>
      <w:r>
        <w:rPr>
          <w:rFonts w:ascii="Times New Roman" w:eastAsia="Times New Roman" w:hAnsi="Times New Roman" w:cs="Times New Roman"/>
          <w:sz w:val="23"/>
          <w:szCs w:val="23"/>
        </w:rPr>
        <w:t xml:space="preserve">) </w:t>
      </w:r>
    </w:p>
    <w:p w14:paraId="7A02F557"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CHAPTER 6 REFERENCES</w:t>
      </w:r>
      <w:r w:rsidR="0071126E">
        <w:rPr>
          <w:rFonts w:ascii="Times New Roman" w:eastAsia="Times New Roman" w:hAnsi="Times New Roman" w:cs="Times New Roman"/>
          <w:sz w:val="23"/>
          <w:szCs w:val="23"/>
        </w:rPr>
        <w:t>…………………………….……………………………....… (29</w:t>
      </w:r>
      <w:r>
        <w:rPr>
          <w:rFonts w:ascii="Times New Roman" w:eastAsia="Times New Roman" w:hAnsi="Times New Roman" w:cs="Times New Roman"/>
          <w:sz w:val="23"/>
          <w:szCs w:val="23"/>
        </w:rPr>
        <w:t xml:space="preserve">) </w:t>
      </w:r>
    </w:p>
    <w:p w14:paraId="5E8B051D"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p>
    <w:p w14:paraId="165002C7"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p>
    <w:p w14:paraId="16874C96"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p>
    <w:p w14:paraId="5F91C41F"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p>
    <w:p w14:paraId="761DCADA" w14:textId="77777777" w:rsidR="00A00853" w:rsidRDefault="00A00853" w:rsidP="00A00853">
      <w:pPr>
        <w:pStyle w:val="Normal1"/>
        <w:spacing w:line="480" w:lineRule="auto"/>
        <w:contextualSpacing w:val="0"/>
        <w:jc w:val="both"/>
        <w:rPr>
          <w:rFonts w:ascii="Times New Roman" w:eastAsia="Times New Roman" w:hAnsi="Times New Roman" w:cs="Times New Roman"/>
          <w:sz w:val="23"/>
          <w:szCs w:val="23"/>
        </w:rPr>
      </w:pPr>
    </w:p>
    <w:p w14:paraId="6FFBF51E"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2FF77DB4"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449E3B55" w14:textId="77777777" w:rsidR="00A00853" w:rsidRDefault="00A00853" w:rsidP="00A00853">
      <w:pPr>
        <w:pStyle w:val="Normal1"/>
        <w:spacing w:before="220" w:line="240" w:lineRule="auto"/>
        <w:contextualSpacing w:val="0"/>
        <w:rPr>
          <w:rFonts w:ascii="Times New Roman" w:eastAsia="Times New Roman" w:hAnsi="Times New Roman" w:cs="Times New Roman"/>
          <w:b/>
          <w:sz w:val="28"/>
          <w:szCs w:val="28"/>
        </w:rPr>
      </w:pPr>
    </w:p>
    <w:p w14:paraId="0556F6A9"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74416F82"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0D5FBE53"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2D151F70" w14:textId="77777777" w:rsidR="00EC7573" w:rsidRDefault="00EC7573" w:rsidP="00A00853">
      <w:pPr>
        <w:pStyle w:val="Normal1"/>
        <w:spacing w:before="220" w:line="240" w:lineRule="auto"/>
        <w:ind w:left="300"/>
        <w:contextualSpacing w:val="0"/>
        <w:jc w:val="center"/>
        <w:rPr>
          <w:rFonts w:ascii="Times New Roman" w:eastAsia="Times New Roman" w:hAnsi="Times New Roman" w:cs="Times New Roman"/>
          <w:b/>
          <w:sz w:val="28"/>
          <w:szCs w:val="28"/>
        </w:rPr>
      </w:pPr>
    </w:p>
    <w:p w14:paraId="1E63E8C0" w14:textId="77777777" w:rsidR="00A00853" w:rsidRDefault="00A00853" w:rsidP="00A00853">
      <w:pPr>
        <w:pStyle w:val="Normal1"/>
        <w:spacing w:before="220" w:line="240" w:lineRule="auto"/>
        <w:ind w:left="300"/>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ACKNOWLEDGEMENT</w:t>
      </w:r>
    </w:p>
    <w:p w14:paraId="79E4D827" w14:textId="77777777" w:rsidR="00A00853" w:rsidRDefault="00A00853" w:rsidP="00A00853">
      <w:pPr>
        <w:pStyle w:val="Normal1"/>
        <w:spacing w:line="240" w:lineRule="auto"/>
        <w:contextualSpacing w:val="0"/>
        <w:rPr>
          <w:rFonts w:ascii="Times New Roman" w:eastAsia="Times New Roman" w:hAnsi="Times New Roman" w:cs="Times New Roman"/>
          <w:sz w:val="24"/>
          <w:szCs w:val="24"/>
        </w:rPr>
      </w:pPr>
    </w:p>
    <w:p w14:paraId="5B45382B" w14:textId="77777777" w:rsidR="00A00853" w:rsidRDefault="00A00853" w:rsidP="00A00853">
      <w:pPr>
        <w:pStyle w:val="Normal1"/>
        <w:spacing w:line="240" w:lineRule="auto"/>
        <w:contextualSpacing w:val="0"/>
        <w:rPr>
          <w:rFonts w:ascii="Times New Roman" w:eastAsia="Times New Roman" w:hAnsi="Times New Roman" w:cs="Times New Roman"/>
          <w:sz w:val="24"/>
          <w:szCs w:val="24"/>
        </w:rPr>
      </w:pPr>
    </w:p>
    <w:p w14:paraId="0988A7F6" w14:textId="77777777" w:rsidR="00A00853" w:rsidRDefault="00A00853" w:rsidP="00A00853">
      <w:pPr>
        <w:pStyle w:val="Normal1"/>
        <w:spacing w:line="240" w:lineRule="auto"/>
        <w:contextualSpacing w:val="0"/>
        <w:rPr>
          <w:rFonts w:ascii="Times New Roman" w:eastAsia="Times New Roman" w:hAnsi="Times New Roman" w:cs="Times New Roman"/>
          <w:sz w:val="24"/>
          <w:szCs w:val="24"/>
        </w:rPr>
      </w:pPr>
    </w:p>
    <w:p w14:paraId="5AA02FC7" w14:textId="77777777" w:rsidR="00A00853" w:rsidRDefault="00A00853" w:rsidP="00A00853">
      <w:pPr>
        <w:pStyle w:val="Normal1"/>
        <w:spacing w:before="220" w:line="36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would like to express my sincere gratitude to Prof. R. Sethuraman, Vice Chancellor for his encouragement during the span of my academic life at SASTRA University.</w:t>
      </w:r>
    </w:p>
    <w:p w14:paraId="4E55D3F6" w14:textId="77777777" w:rsidR="00A00853" w:rsidRDefault="00A00853" w:rsidP="00A00853">
      <w:pPr>
        <w:pStyle w:val="Normal1"/>
        <w:spacing w:before="220" w:line="360" w:lineRule="auto"/>
        <w:contextualSpacing w:val="0"/>
        <w:jc w:val="both"/>
        <w:rPr>
          <w:rFonts w:ascii="Times New Roman" w:eastAsia="Times New Roman" w:hAnsi="Times New Roman" w:cs="Times New Roman"/>
          <w:sz w:val="24"/>
          <w:szCs w:val="24"/>
        </w:rPr>
      </w:pPr>
    </w:p>
    <w:p w14:paraId="4DB16912" w14:textId="77777777" w:rsidR="00A00853" w:rsidRDefault="00A00853" w:rsidP="00A00853">
      <w:pPr>
        <w:pStyle w:val="Normal1"/>
        <w:spacing w:before="220" w:line="360" w:lineRule="auto"/>
        <w:contextualSpacing w:val="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 would forever remain grateful and would like to thank </w:t>
      </w:r>
      <w:r>
        <w:rPr>
          <w:rFonts w:ascii="Times New Roman" w:eastAsia="Times New Roman" w:hAnsi="Times New Roman" w:cs="Times New Roman"/>
          <w:b/>
          <w:sz w:val="24"/>
          <w:szCs w:val="24"/>
        </w:rPr>
        <w:t xml:space="preserve">Dr. S. Vaidhyasubramaniam, Dean – Planning &amp; Development, Dr. S. Swaminathan, Director CeNTAB </w:t>
      </w:r>
      <w:r>
        <w:rPr>
          <w:rFonts w:ascii="Times New Roman" w:eastAsia="Times New Roman" w:hAnsi="Times New Roman" w:cs="Times New Roman"/>
          <w:sz w:val="24"/>
          <w:szCs w:val="24"/>
        </w:rPr>
        <w:t xml:space="preserve">and </w:t>
      </w:r>
      <w:r>
        <w:rPr>
          <w:rFonts w:ascii="Times New Roman" w:eastAsia="Times New Roman" w:hAnsi="Times New Roman" w:cs="Times New Roman"/>
          <w:b/>
          <w:sz w:val="24"/>
          <w:szCs w:val="24"/>
        </w:rPr>
        <w:t xml:space="preserve">Prof. G.Bhalachandran, Registrar </w:t>
      </w:r>
      <w:r>
        <w:rPr>
          <w:rFonts w:ascii="Times New Roman" w:eastAsia="Times New Roman" w:hAnsi="Times New Roman" w:cs="Times New Roman"/>
          <w:sz w:val="24"/>
          <w:szCs w:val="24"/>
        </w:rPr>
        <w:t>for their overwhelming support provided during my course span in SASTRA University.</w:t>
      </w:r>
    </w:p>
    <w:p w14:paraId="2A18B62D" w14:textId="77777777" w:rsidR="00A00853" w:rsidRDefault="00A00853" w:rsidP="00A00853">
      <w:pPr>
        <w:pStyle w:val="Normal1"/>
        <w:spacing w:before="220" w:line="480" w:lineRule="auto"/>
        <w:ind w:left="30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1119FA3" w14:textId="77777777" w:rsidR="00A00853" w:rsidRDefault="00A00853" w:rsidP="00A00853">
      <w:pPr>
        <w:pStyle w:val="Normal1"/>
        <w:spacing w:before="220" w:line="360" w:lineRule="auto"/>
        <w:ind w:left="141"/>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am extremely grateful to </w:t>
      </w:r>
      <w:r>
        <w:rPr>
          <w:rFonts w:ascii="Times New Roman" w:eastAsia="Times New Roman" w:hAnsi="Times New Roman" w:cs="Times New Roman"/>
          <w:b/>
          <w:sz w:val="24"/>
          <w:szCs w:val="24"/>
        </w:rPr>
        <w:t xml:space="preserve">Dr. Umamakeswari. A, Associate Dean, School of Computing </w:t>
      </w:r>
      <w:r>
        <w:rPr>
          <w:rFonts w:ascii="Times New Roman" w:eastAsia="Times New Roman" w:hAnsi="Times New Roman" w:cs="Times New Roman"/>
          <w:sz w:val="24"/>
          <w:szCs w:val="24"/>
        </w:rPr>
        <w:t>for her constant support, motivation and academic help extended for the past three years of my life in School of Computing.</w:t>
      </w:r>
    </w:p>
    <w:p w14:paraId="6C25E809" w14:textId="77777777" w:rsidR="00A00853" w:rsidRDefault="00A00853" w:rsidP="00A00853">
      <w:pPr>
        <w:pStyle w:val="Normal1"/>
        <w:spacing w:before="220" w:line="480" w:lineRule="auto"/>
        <w:ind w:left="141"/>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543877A" w14:textId="77777777" w:rsidR="00A00853" w:rsidRDefault="00A00853" w:rsidP="00A00853">
      <w:pPr>
        <w:pStyle w:val="Normal1"/>
        <w:spacing w:before="220" w:line="360" w:lineRule="auto"/>
        <w:ind w:left="141"/>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ould specially thank and express my gratitude to </w:t>
      </w:r>
      <w:r>
        <w:rPr>
          <w:rFonts w:ascii="Times New Roman" w:eastAsia="Times New Roman" w:hAnsi="Times New Roman" w:cs="Times New Roman"/>
          <w:b/>
          <w:sz w:val="24"/>
          <w:szCs w:val="24"/>
        </w:rPr>
        <w:t xml:space="preserve">Dr.Santhi.B, Professor,School of Computing </w:t>
      </w:r>
      <w:r>
        <w:rPr>
          <w:rFonts w:ascii="Times New Roman" w:eastAsia="Times New Roman" w:hAnsi="Times New Roman" w:cs="Times New Roman"/>
          <w:sz w:val="24"/>
          <w:szCs w:val="24"/>
        </w:rPr>
        <w:t>for providing me an opportunity to do this project and for her guidance and support to successfully complete this project.</w:t>
      </w:r>
    </w:p>
    <w:p w14:paraId="0AB0FD82" w14:textId="77777777" w:rsidR="00A00853" w:rsidRDefault="00A00853" w:rsidP="00A00853">
      <w:pPr>
        <w:pStyle w:val="Normal1"/>
        <w:spacing w:before="220" w:line="480" w:lineRule="auto"/>
        <w:ind w:left="141"/>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FA21D1" w14:textId="77777777" w:rsidR="00457879" w:rsidRPr="009D1141" w:rsidRDefault="00A00853" w:rsidP="00457879">
      <w:pPr>
        <w:pStyle w:val="Normal1"/>
        <w:spacing w:before="220" w:line="360" w:lineRule="auto"/>
        <w:ind w:left="141"/>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also thank all the Teaching and Non-teaching faculty, and all other people who have directly or indirectly helped me through their support, encouragement and all other assistance extended for completion of my project and for successful completion of all courses during my academic life at SASTRA University. Finally, I thank God Almighty, my parents and all others who helped me acquire this interesting project and aided me in completing it within the deadline without much struggle.</w:t>
      </w:r>
      <w:r w:rsidR="009D1141">
        <w:rPr>
          <w:rFonts w:ascii="Times New Roman" w:eastAsia="Times New Roman" w:hAnsi="Times New Roman" w:cs="Times New Roman"/>
          <w:sz w:val="24"/>
          <w:szCs w:val="24"/>
        </w:rPr>
        <w:t xml:space="preserve">           </w:t>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r>
      <w:r w:rsidR="00457879">
        <w:rPr>
          <w:rFonts w:ascii="Times New Roman" w:eastAsia="Times New Roman" w:hAnsi="Times New Roman" w:cs="Times New Roman"/>
          <w:sz w:val="24"/>
          <w:szCs w:val="24"/>
        </w:rPr>
        <w:tab/>
        <w:t xml:space="preserve">        iii</w:t>
      </w:r>
    </w:p>
    <w:p w14:paraId="10F0349B" w14:textId="77777777" w:rsidR="00A00853" w:rsidRDefault="00A00853" w:rsidP="00A00853">
      <w:pPr>
        <w:pStyle w:val="Normal1"/>
        <w:spacing w:line="240" w:lineRule="auto"/>
        <w:contextualSpacing w:val="0"/>
        <w:jc w:val="center"/>
        <w:rPr>
          <w:rFonts w:ascii="Times New Roman" w:eastAsia="Times New Roman" w:hAnsi="Times New Roman" w:cs="Times New Roman"/>
          <w:b/>
          <w:sz w:val="28"/>
          <w:szCs w:val="28"/>
        </w:rPr>
      </w:pPr>
    </w:p>
    <w:p w14:paraId="6A1EE470" w14:textId="77777777" w:rsidR="00A00853" w:rsidRDefault="00A00853" w:rsidP="00A00853">
      <w:pPr>
        <w:pStyle w:val="Normal1"/>
        <w:spacing w:line="240" w:lineRule="auto"/>
        <w:contextualSpacing w:val="0"/>
        <w:jc w:val="center"/>
        <w:rPr>
          <w:rFonts w:ascii="Times New Roman" w:eastAsia="Times New Roman" w:hAnsi="Times New Roman" w:cs="Times New Roman"/>
          <w:sz w:val="32"/>
          <w:szCs w:val="32"/>
        </w:rPr>
      </w:pPr>
      <w:r>
        <w:rPr>
          <w:rFonts w:ascii="Times New Roman" w:eastAsia="Times New Roman" w:hAnsi="Times New Roman" w:cs="Times New Roman"/>
          <w:b/>
          <w:sz w:val="28"/>
          <w:szCs w:val="28"/>
        </w:rPr>
        <w:t>ABSTRACT</w:t>
      </w:r>
    </w:p>
    <w:p w14:paraId="3E2E9D7D" w14:textId="77777777" w:rsidR="00A00853" w:rsidRDefault="00A00853" w:rsidP="00A00853">
      <w:pPr>
        <w:pStyle w:val="Normal1"/>
        <w:spacing w:line="240" w:lineRule="auto"/>
        <w:contextualSpacing w:val="0"/>
        <w:rPr>
          <w:rFonts w:ascii="Times New Roman" w:eastAsia="Times New Roman" w:hAnsi="Times New Roman" w:cs="Times New Roman"/>
          <w:sz w:val="32"/>
          <w:szCs w:val="32"/>
        </w:rPr>
      </w:pPr>
    </w:p>
    <w:p w14:paraId="1D5CA778" w14:textId="77777777" w:rsidR="00A00853" w:rsidRDefault="00A00853" w:rsidP="00A00853">
      <w:pPr>
        <w:pStyle w:val="Normal1"/>
        <w:spacing w:line="240" w:lineRule="auto"/>
        <w:contextualSpacing w:val="0"/>
        <w:jc w:val="center"/>
        <w:rPr>
          <w:rFonts w:ascii="Times New Roman" w:eastAsia="Times New Roman" w:hAnsi="Times New Roman" w:cs="Times New Roman"/>
          <w:sz w:val="32"/>
          <w:szCs w:val="32"/>
        </w:rPr>
      </w:pPr>
    </w:p>
    <w:p w14:paraId="06915F05" w14:textId="77777777" w:rsidR="00A00853" w:rsidRDefault="00A00853" w:rsidP="00A00853">
      <w:pPr>
        <w:pStyle w:val="Normal1"/>
        <w:spacing w:before="30" w:after="30"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Splurge of Internet the Online Transactions have taken a wave. Millions of people are transacting online through various means of which credit card is one mean. There are many number of fraud transactions being recorded. In Order to safeguard the interest of the customer the banks have brought in various security measures. Based on the features augments like location, transaction amount one detect whether the transaction is a fraudulent or genuine transaction. These systems are called Fraud Detection Systems.</w:t>
      </w:r>
    </w:p>
    <w:p w14:paraId="11F6EDAE" w14:textId="77777777" w:rsidR="00A00853" w:rsidRDefault="00A00853" w:rsidP="00A00853">
      <w:pPr>
        <w:pStyle w:val="Normal1"/>
        <w:spacing w:before="30" w:after="30" w:line="480" w:lineRule="auto"/>
        <w:contextualSpacing w:val="0"/>
        <w:jc w:val="both"/>
        <w:rPr>
          <w:rFonts w:ascii="Times New Roman" w:eastAsia="Times New Roman" w:hAnsi="Times New Roman" w:cs="Times New Roman"/>
          <w:sz w:val="24"/>
          <w:szCs w:val="24"/>
        </w:rPr>
      </w:pPr>
    </w:p>
    <w:p w14:paraId="4908DBCA" w14:textId="77777777" w:rsidR="00A00853" w:rsidRDefault="00A00853" w:rsidP="00A00853">
      <w:pPr>
        <w:pStyle w:val="Normal1"/>
        <w:spacing w:before="30" w:after="30" w:line="480" w:lineRule="auto"/>
        <w:contextualSpacing w:val="0"/>
        <w:jc w:val="both"/>
        <w:rPr>
          <w:rFonts w:ascii="Times New Roman" w:eastAsia="Times New Roman" w:hAnsi="Times New Roman" w:cs="Times New Roman"/>
          <w:sz w:val="24"/>
          <w:szCs w:val="24"/>
        </w:rPr>
      </w:pPr>
    </w:p>
    <w:p w14:paraId="73E4BB55" w14:textId="77777777" w:rsidR="00A00853" w:rsidRDefault="00A00853" w:rsidP="00A00853">
      <w:pPr>
        <w:pStyle w:val="Normal1"/>
        <w:spacing w:before="30" w:after="30" w:line="480" w:lineRule="auto"/>
        <w:contextualSpacing w:val="0"/>
        <w:jc w:val="both"/>
        <w:rPr>
          <w:rFonts w:ascii="Times New Roman" w:eastAsia="Times New Roman" w:hAnsi="Times New Roman" w:cs="Times New Roman"/>
          <w:sz w:val="24"/>
          <w:szCs w:val="24"/>
        </w:rPr>
      </w:pPr>
    </w:p>
    <w:p w14:paraId="28F39BC0" w14:textId="77777777" w:rsidR="00A00853" w:rsidRDefault="00A00853" w:rsidP="00A00853">
      <w:pPr>
        <w:pStyle w:val="Normal1"/>
        <w:spacing w:before="200" w:after="320"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pply various models on the given dataset and conclude on which model gives us with a best output. As the given dataset is an imbalanced dataset we need to balance it for which we make use of SMOTE (Synthetic Minority Oversampling Technique), this technique would balance the dataset. The models we use are K-Means (Unsupervised Learning), Logistic Regression (Supervised Learning), and Random Forest Classifier (Supervised Learning).</w:t>
      </w:r>
    </w:p>
    <w:p w14:paraId="24AACF92" w14:textId="77777777" w:rsidR="00A00853" w:rsidRDefault="00A00853" w:rsidP="00A00853">
      <w:pPr>
        <w:pStyle w:val="Normal1"/>
        <w:spacing w:before="200" w:after="320" w:line="480" w:lineRule="auto"/>
        <w:contextualSpacing w:val="0"/>
        <w:jc w:val="both"/>
        <w:rPr>
          <w:rFonts w:ascii="Times New Roman" w:eastAsia="Times New Roman" w:hAnsi="Times New Roman" w:cs="Times New Roman"/>
          <w:sz w:val="24"/>
          <w:szCs w:val="24"/>
        </w:rPr>
      </w:pPr>
    </w:p>
    <w:p w14:paraId="47E9DE11" w14:textId="77777777" w:rsidR="00A00853" w:rsidRDefault="00A00853" w:rsidP="00A00853">
      <w:pPr>
        <w:pStyle w:val="Normal1"/>
        <w:spacing w:before="200" w:after="320" w:line="480" w:lineRule="auto"/>
        <w:contextualSpacing w:val="0"/>
        <w:jc w:val="both"/>
        <w:rPr>
          <w:rFonts w:ascii="Times New Roman" w:eastAsia="Times New Roman" w:hAnsi="Times New Roman" w:cs="Times New Roman"/>
          <w:sz w:val="24"/>
          <w:szCs w:val="24"/>
        </w:rPr>
      </w:pPr>
    </w:p>
    <w:p w14:paraId="71F91DB2" w14:textId="77777777" w:rsidR="00A00853" w:rsidRDefault="00A00853" w:rsidP="00A00853">
      <w:pPr>
        <w:pStyle w:val="Normal1"/>
        <w:spacing w:line="24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WORDS: </w:t>
      </w:r>
      <w:r>
        <w:rPr>
          <w:rFonts w:ascii="Times New Roman" w:eastAsia="Times New Roman" w:hAnsi="Times New Roman" w:cs="Times New Roman"/>
          <w:sz w:val="24"/>
          <w:szCs w:val="24"/>
        </w:rPr>
        <w:t>Credit Card Fraud, SMOTE, Classifier</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br/>
      </w:r>
    </w:p>
    <w:p w14:paraId="7CF5289A" w14:textId="77777777" w:rsidR="00A00853" w:rsidRDefault="00457879" w:rsidP="00A00853">
      <w:pPr>
        <w:pStyle w:val="Normal1"/>
        <w:spacing w:line="480" w:lineRule="auto"/>
        <w:contextualSpacing w:val="0"/>
        <w:jc w:val="both"/>
        <w:rPr>
          <w:rFonts w:ascii="Times New Roman" w:eastAsia="Times New Roman" w:hAnsi="Times New Roman" w:cs="Times New Roman"/>
          <w:sz w:val="23"/>
          <w:szCs w:val="23"/>
        </w:rPr>
      </w:pP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r>
      <w:r>
        <w:rPr>
          <w:rFonts w:ascii="Times New Roman" w:eastAsia="Times New Roman" w:hAnsi="Times New Roman" w:cs="Times New Roman"/>
          <w:sz w:val="23"/>
          <w:szCs w:val="23"/>
        </w:rPr>
        <w:tab/>
        <w:t xml:space="preserve">         iv</w:t>
      </w:r>
    </w:p>
    <w:p w14:paraId="1ED71C64" w14:textId="77777777" w:rsidR="00DB06D4" w:rsidRDefault="00DB06D4" w:rsidP="00DB06D4">
      <w:pPr>
        <w:pStyle w:val="Normal1"/>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b/>
      </w:r>
      <w:r>
        <w:rPr>
          <w:rFonts w:ascii="Times New Roman" w:eastAsia="Times New Roman" w:hAnsi="Times New Roman" w:cs="Times New Roman"/>
          <w:b/>
          <w:sz w:val="28"/>
          <w:szCs w:val="28"/>
        </w:rPr>
        <w:tab/>
      </w:r>
    </w:p>
    <w:p w14:paraId="3D68E279" w14:textId="77777777" w:rsidR="00DB06D4" w:rsidRDefault="00DB06D4" w:rsidP="00DB06D4">
      <w:pPr>
        <w:pStyle w:val="Normal1"/>
        <w:spacing w:line="240" w:lineRule="auto"/>
        <w:ind w:left="2160" w:firstLine="720"/>
        <w:rPr>
          <w:rFonts w:ascii="Times New Roman" w:eastAsia="Times New Roman" w:hAnsi="Times New Roman" w:cs="Times New Roman"/>
          <w:b/>
          <w:sz w:val="28"/>
          <w:szCs w:val="28"/>
        </w:rPr>
      </w:pPr>
    </w:p>
    <w:p w14:paraId="7BC513FF" w14:textId="77777777" w:rsidR="00DB06D4" w:rsidRDefault="00DB06D4" w:rsidP="00DB06D4">
      <w:pPr>
        <w:pStyle w:val="Normal1"/>
        <w:spacing w:line="240" w:lineRule="auto"/>
        <w:ind w:left="216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1: BASE PAPER</w:t>
      </w:r>
    </w:p>
    <w:p w14:paraId="529D07E2" w14:textId="77777777" w:rsidR="00DB06D4" w:rsidRDefault="00DB06D4" w:rsidP="00DB06D4">
      <w:pPr>
        <w:pStyle w:val="Normal1"/>
        <w:spacing w:line="240" w:lineRule="auto"/>
        <w:ind w:left="2160" w:firstLine="720"/>
        <w:rPr>
          <w:rFonts w:ascii="Times New Roman" w:eastAsia="Times New Roman" w:hAnsi="Times New Roman" w:cs="Times New Roman"/>
          <w:b/>
          <w:sz w:val="28"/>
          <w:szCs w:val="28"/>
        </w:rPr>
      </w:pPr>
    </w:p>
    <w:p w14:paraId="6D4458D1" w14:textId="77777777" w:rsidR="00DB06D4" w:rsidRDefault="00DB06D4" w:rsidP="00DB06D4">
      <w:pPr>
        <w:pStyle w:val="Normal1"/>
        <w:spacing w:line="240" w:lineRule="auto"/>
        <w:rPr>
          <w:rFonts w:ascii="Times New Roman" w:eastAsia="Times New Roman" w:hAnsi="Times New Roman" w:cs="Times New Roman"/>
          <w:b/>
          <w:sz w:val="28"/>
          <w:szCs w:val="28"/>
        </w:rPr>
      </w:pPr>
    </w:p>
    <w:p w14:paraId="72104375"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frauds in credit card transactions is perhaps one of the best test beds for computational intelligence algorithms. In fact, this problem involves a number of relevant challenges, namely: concept drift (customers’ habits evolve and fraudsters change their strategies over time), class imbalance (genuine transactions far outnumber frauds), and veriﬁcation latency (only a small set of transactions are timely checked by investigators). However, the vast majority of learning algorithms that have been proposed for fraud detection rely on assumptions that hardly hold in a real-world fraud-detection system (FDS). This lack of realism concerns two main aspects: </w:t>
      </w:r>
    </w:p>
    <w:p w14:paraId="74F8D151"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The way and timing with which supervised information is provided and </w:t>
      </w:r>
    </w:p>
    <w:p w14:paraId="08830D56"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The measures used to assess fraud-detection performance. </w:t>
      </w:r>
    </w:p>
    <w:p w14:paraId="26A347ED"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aper has three major contributions. First, we propose, with the help of our industrial partner, a formalization of the fraud-detection problem that realistically describes the operating conditions of FDSs that everyday analyzes massive streams of credit card transactions. We also illustrate the most appropriate performance measures to be used for fraud-detection purposes. Second, we design and assess a novel learning strategy that effectively addresses class imbalance, concept drift, and veriﬁcation latency. Third, in our experiments, we demonstrate the impact of class unbalance and concept drift in a real-world data stream containing more than 75 million transactions, authorized over a time window of three years. The keywords like Concept drift, Credit card fraud detection, learning in non-stationary environments, unbalanced classiﬁcation are explained in the following sections below.</w:t>
      </w:r>
    </w:p>
    <w:p w14:paraId="610B24F7" w14:textId="77777777" w:rsidR="00DB06D4" w:rsidRDefault="00DB06D4" w:rsidP="00DB06D4">
      <w:pPr>
        <w:pStyle w:val="Normal1"/>
        <w:spacing w:line="480" w:lineRule="auto"/>
        <w:rPr>
          <w:rFonts w:ascii="Times New Roman" w:eastAsia="Times New Roman" w:hAnsi="Times New Roman" w:cs="Times New Roman"/>
          <w:sz w:val="24"/>
          <w:szCs w:val="24"/>
        </w:rPr>
      </w:pPr>
    </w:p>
    <w:p w14:paraId="0395F7B8"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2B4CF51C" w14:textId="77777777" w:rsidR="00DB06D4" w:rsidRDefault="00DB06D4" w:rsidP="00DB06D4">
      <w:pPr>
        <w:pStyle w:val="Normal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14:paraId="4263ED8B"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main challenges from a learning perspective are class imbalance, namely, genuine transactions far outnumber frauds, and concept drift, namely, transactions might change their statistical properties over time. Thus, in practice, most of supervised samples are provided with a substantial delay, a problem known as veriﬁcation latency. The only recent supervised information made available to update the classiﬁer is provided through the alert– feedback interaction. The main contributions of this paper are as follows. </w:t>
      </w:r>
    </w:p>
    <w:p w14:paraId="0E9CB415"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We describe the mechanisms regulating a real-world FDS, and provide a formal model of                 the articulated classiﬁcation problem to be addressed in fraud detection.</w:t>
      </w:r>
    </w:p>
    <w:p w14:paraId="2CB54127"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We introduce the performance measures that are considered in a real-world FDS.</w:t>
      </w:r>
    </w:p>
    <w:p w14:paraId="40913F7F"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 Within this sound and realistic model, we propose an effective learning strategy for addressing the above challenges, including the veriﬁcation latency and the alert– feedback interaction. This learning strategy is tested on a large number of credit card transactions. </w:t>
      </w:r>
    </w:p>
    <w:p w14:paraId="1F3DCC2C"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Layers of Control in FDS</w:t>
      </w:r>
      <w:r>
        <w:rPr>
          <w:rFonts w:ascii="Times New Roman" w:eastAsia="Times New Roman" w:hAnsi="Times New Roman" w:cs="Times New Roman"/>
          <w:sz w:val="24"/>
          <w:szCs w:val="24"/>
        </w:rPr>
        <w:t xml:space="preserve"> </w:t>
      </w:r>
    </w:p>
    <w:p w14:paraId="20CE7014"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Terminal: Performs conventional security check on all payment request (pin, card status)</w:t>
      </w:r>
    </w:p>
    <w:p w14:paraId="2AAE7CAB"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 Transaction Blocking Rules: These if else statements to block fraud transactions.</w:t>
      </w:r>
    </w:p>
    <w:p w14:paraId="02F177F4"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coring Rules: Assign score to the each transaction higher the score likely to be fraud.</w:t>
      </w:r>
    </w:p>
    <w:p w14:paraId="0493783A"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 Data driven Model: Estimates the probability for each feature vectors.</w:t>
      </w:r>
    </w:p>
    <w:p w14:paraId="2877FF79"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Investigators: Professionals who analyze frauds and false alarms. </w:t>
      </w:r>
    </w:p>
    <w:p w14:paraId="1E908A7C"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eature Augmentation</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2A1D70DB" w14:textId="77777777" w:rsidR="00DB06D4" w:rsidRDefault="00DB06D4" w:rsidP="00DB06D4">
      <w:pPr>
        <w:pStyle w:val="Normal1"/>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ring feature augmentation, a speciﬁc set of aggregated features associated with each authorized transactions is computed, to provide additional information about the purchase and better discriminate frauds from genuine transactions. </w:t>
      </w:r>
    </w:p>
    <w:p w14:paraId="467F4D6C" w14:textId="77777777" w:rsidR="00DB06D4" w:rsidRDefault="00DB06D4" w:rsidP="00DB06D4">
      <w:pPr>
        <w:pStyle w:val="Normal1"/>
        <w:spacing w:line="480" w:lineRule="auto"/>
        <w:rPr>
          <w:rFonts w:ascii="Times New Roman" w:eastAsia="Times New Roman" w:hAnsi="Times New Roman" w:cs="Times New Roman"/>
          <w:b/>
          <w:sz w:val="24"/>
          <w:szCs w:val="24"/>
        </w:rPr>
      </w:pPr>
    </w:p>
    <w:p w14:paraId="1CCA11D9" w14:textId="77777777" w:rsidR="00DB06D4" w:rsidRDefault="00DB06D4" w:rsidP="00DB06D4">
      <w:pPr>
        <w:pStyle w:val="Normal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ervised Information:</w:t>
      </w:r>
    </w:p>
    <w:p w14:paraId="0F1B7951"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verall, there are two types of supervised information: 1) feedbacks provided by investigators that are limited in number but refer to recent transactions and 2) delayed supervised transactions, which are the vast majority for which the labels become available after several days.</w:t>
      </w:r>
    </w:p>
    <w:p w14:paraId="2C09D6D8" w14:textId="77777777" w:rsidR="00DB06D4" w:rsidRDefault="00DB06D4" w:rsidP="00DB06D4">
      <w:pPr>
        <w:pStyle w:val="Normal1"/>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ata-Driven Approaches in Credit Card Fraud Detection:</w:t>
      </w:r>
    </w:p>
    <w:p w14:paraId="1083DBB6"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Several classiﬁcation algorithms have been tested on credit card transactions to detect frauds, including neural networks, logistic regression, association rules, support vector machines, modiﬁed Fisher discriminant analysis and decision trees. Several studies have reported random forest (RF) to achieve the best performance.</w:t>
      </w:r>
    </w:p>
    <w:p w14:paraId="2D909448" w14:textId="77777777" w:rsidR="00DB06D4" w:rsidRDefault="00DB06D4" w:rsidP="00DB06D4">
      <w:pPr>
        <w:pStyle w:val="Normal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erformance Measure for Fraud Detection:</w:t>
      </w:r>
    </w:p>
    <w:p w14:paraId="1E956CB8"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typical performance measure for fraud-detection problems is the AUC. AUC can be estimated by means of the Mann–Whitney statistic and its value can be interpreted as the probability that a classiﬁer ranks frauds higher than genuine transactions. Another ranking measure frequently used in fraud detection is average precision, which corresponds to the area under the precision– recall curve.</w:t>
      </w:r>
    </w:p>
    <w:p w14:paraId="65788B29"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jor Challenges to be Addressed in a Real-World FDS:</w:t>
      </w:r>
    </w:p>
    <w:p w14:paraId="5C7F8633"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Class Imbalance</w:t>
      </w:r>
    </w:p>
    <w:p w14:paraId="234C385B"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Concept Drift</w:t>
      </w:r>
      <w:r>
        <w:rPr>
          <w:rFonts w:ascii="Times New Roman" w:eastAsia="Times New Roman" w:hAnsi="Times New Roman" w:cs="Times New Roman"/>
          <w:sz w:val="24"/>
          <w:szCs w:val="24"/>
        </w:rPr>
        <w:tab/>
      </w:r>
    </w:p>
    <w:p w14:paraId="3E1ACF21" w14:textId="77777777" w:rsidR="00DB06D4" w:rsidRDefault="00DB06D4" w:rsidP="00DB06D4">
      <w:pPr>
        <w:pStyle w:val="Normal1"/>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Alert–Feedback Interaction and Sample Selection Bias</w:t>
      </w:r>
    </w:p>
    <w:p w14:paraId="2588F730" w14:textId="77777777" w:rsidR="00DB06D4" w:rsidRDefault="00DB06D4" w:rsidP="00DB06D4">
      <w:pPr>
        <w:pStyle w:val="Normal1"/>
        <w:spacing w:line="480" w:lineRule="auto"/>
        <w:rPr>
          <w:rFonts w:ascii="Times New Roman" w:eastAsia="Times New Roman" w:hAnsi="Times New Roman" w:cs="Times New Roman"/>
          <w:b/>
          <w:sz w:val="24"/>
          <w:szCs w:val="24"/>
        </w:rPr>
      </w:pPr>
    </w:p>
    <w:p w14:paraId="150A4E88" w14:textId="77777777" w:rsidR="00762FA3" w:rsidRDefault="00762FA3" w:rsidP="00DB06D4">
      <w:pPr>
        <w:pStyle w:val="Normal1"/>
        <w:spacing w:line="480" w:lineRule="auto"/>
        <w:rPr>
          <w:rFonts w:ascii="Times New Roman" w:eastAsia="Times New Roman" w:hAnsi="Times New Roman" w:cs="Times New Roman"/>
          <w:b/>
          <w:sz w:val="24"/>
          <w:szCs w:val="24"/>
        </w:rPr>
      </w:pPr>
    </w:p>
    <w:p w14:paraId="127FA9E2" w14:textId="4393B818" w:rsidR="00DB06D4" w:rsidRDefault="00DB06D4" w:rsidP="00DB06D4">
      <w:pPr>
        <w:pStyle w:val="Normal1"/>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clusion:</w:t>
      </w:r>
    </w:p>
    <w:p w14:paraId="46A4F47B" w14:textId="77777777" w:rsidR="00DB06D4" w:rsidRDefault="00DB06D4" w:rsidP="00DB06D4">
      <w:pPr>
        <w:pStyle w:val="Normal1"/>
        <w:spacing w:line="480" w:lineRule="auto"/>
        <w:rPr>
          <w:rFonts w:ascii="Times New Roman" w:eastAsia="Times New Roman" w:hAnsi="Times New Roman" w:cs="Times New Roman"/>
          <w:b/>
          <w:sz w:val="28"/>
          <w:szCs w:val="28"/>
        </w:rPr>
      </w:pPr>
      <w:r>
        <w:rPr>
          <w:rFonts w:ascii="Times New Roman" w:eastAsia="Times New Roman" w:hAnsi="Times New Roman" w:cs="Times New Roman"/>
          <w:sz w:val="24"/>
          <w:szCs w:val="24"/>
        </w:rPr>
        <w:tab/>
        <w:t xml:space="preserve"> Feedbacks play a central role in the proposed learning strategy, which consists in separately training a classiﬁer on feedbacks.</w:t>
      </w:r>
    </w:p>
    <w:p w14:paraId="4143E10F" w14:textId="77777777" w:rsidR="00DB06D4" w:rsidRDefault="00DB06D4" w:rsidP="00DB06D4">
      <w:pPr>
        <w:pStyle w:val="Normal1"/>
        <w:spacing w:line="48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p>
    <w:p w14:paraId="3439965B"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52674D00"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41FF4866"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205EE3A5"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5E2B09D0"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72100304"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0DD5D9FA"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13F494EC"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477CBD5B"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1F19E9EF"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154822A5"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5B01E125"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64495F95"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7C5CC99F"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0906E5CB"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6AEDF431"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23E6EAA2" w14:textId="77777777" w:rsidR="00762FA3" w:rsidRDefault="00762FA3" w:rsidP="00DB06D4">
      <w:pPr>
        <w:pStyle w:val="Normal1"/>
        <w:spacing w:line="480" w:lineRule="auto"/>
        <w:ind w:left="3600"/>
        <w:rPr>
          <w:rFonts w:ascii="Times New Roman" w:eastAsia="Times New Roman" w:hAnsi="Times New Roman" w:cs="Times New Roman"/>
          <w:b/>
          <w:sz w:val="28"/>
          <w:szCs w:val="28"/>
        </w:rPr>
      </w:pPr>
    </w:p>
    <w:p w14:paraId="641DD623" w14:textId="45BDF82F" w:rsidR="00DB06D4" w:rsidRDefault="00DB06D4" w:rsidP="00DB06D4">
      <w:pPr>
        <w:pStyle w:val="Normal1"/>
        <w:spacing w:line="480" w:lineRule="auto"/>
        <w:ind w:left="360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2</w:t>
      </w:r>
    </w:p>
    <w:p w14:paraId="67ACE6D0" w14:textId="77777777" w:rsidR="00DB06D4" w:rsidRDefault="00DB06D4" w:rsidP="00DB06D4">
      <w:pPr>
        <w:pStyle w:val="Normal1"/>
        <w:spacing w:after="160" w:line="48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ERITS AND DEMERITS OF THE BASE PAPER</w:t>
      </w:r>
    </w:p>
    <w:p w14:paraId="6F1F9B31" w14:textId="77777777" w:rsidR="00DB06D4" w:rsidRDefault="00DB06D4" w:rsidP="00DB06D4">
      <w:pPr>
        <w:pStyle w:val="Normal1"/>
        <w:spacing w:line="240" w:lineRule="auto"/>
        <w:ind w:left="2160" w:firstLine="720"/>
        <w:rPr>
          <w:rFonts w:ascii="Times New Roman" w:eastAsia="Times New Roman" w:hAnsi="Times New Roman" w:cs="Times New Roman"/>
          <w:b/>
          <w:sz w:val="28"/>
          <w:szCs w:val="28"/>
        </w:rPr>
      </w:pPr>
    </w:p>
    <w:p w14:paraId="2A919AA4" w14:textId="77777777" w:rsidR="00DB06D4" w:rsidRDefault="00DB06D4" w:rsidP="00DB06D4">
      <w:pPr>
        <w:pStyle w:val="Normal1"/>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Merits</w:t>
      </w:r>
    </w:p>
    <w:p w14:paraId="2EE65886"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55DEE971"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63AE68F1" w14:textId="77777777" w:rsidR="00DB06D4" w:rsidRDefault="00DB06D4" w:rsidP="00DB06D4">
      <w:pPr>
        <w:pStyle w:val="Normal1"/>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es the concept drift (customers’ habits evolve and fraudsters change their strategies over time), </w:t>
      </w:r>
    </w:p>
    <w:p w14:paraId="34FCDE09" w14:textId="77777777" w:rsidR="00DB06D4" w:rsidRDefault="00DB06D4" w:rsidP="00DB06D4">
      <w:pPr>
        <w:pStyle w:val="Normal1"/>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es class imbalance (genuine transactions far outnumber frauds)</w:t>
      </w:r>
    </w:p>
    <w:p w14:paraId="63DEDC1B" w14:textId="77777777" w:rsidR="00DB06D4" w:rsidRDefault="00DB06D4" w:rsidP="00DB06D4">
      <w:pPr>
        <w:pStyle w:val="Normal1"/>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es veriﬁcation latency (only a small set of transactions are timely checked by investigators</w:t>
      </w:r>
    </w:p>
    <w:p w14:paraId="77AED3AB" w14:textId="77777777" w:rsidR="00DB06D4" w:rsidRDefault="00DB06D4" w:rsidP="00DB06D4">
      <w:pPr>
        <w:pStyle w:val="Normal1"/>
        <w:numPr>
          <w:ilvl w:val="0"/>
          <w:numId w:val="1"/>
        </w:num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s Real time Fraud Detection System.</w:t>
      </w:r>
    </w:p>
    <w:p w14:paraId="08FB3B7D" w14:textId="77777777" w:rsidR="00DB06D4" w:rsidRDefault="00DB06D4" w:rsidP="00DB06D4">
      <w:pPr>
        <w:pStyle w:val="Normal1"/>
        <w:spacing w:line="480" w:lineRule="auto"/>
        <w:ind w:left="720"/>
        <w:jc w:val="both"/>
        <w:rPr>
          <w:rFonts w:ascii="Times New Roman" w:eastAsia="Times New Roman" w:hAnsi="Times New Roman" w:cs="Times New Roman"/>
          <w:sz w:val="24"/>
          <w:szCs w:val="24"/>
        </w:rPr>
      </w:pPr>
    </w:p>
    <w:p w14:paraId="2925E156" w14:textId="77777777" w:rsidR="00DB06D4" w:rsidRDefault="00DB06D4" w:rsidP="00DB06D4">
      <w:pPr>
        <w:pStyle w:val="Normal1"/>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merits</w:t>
      </w:r>
    </w:p>
    <w:p w14:paraId="2D425930"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65646213" w14:textId="77777777" w:rsidR="00DB06D4" w:rsidRDefault="00DB06D4" w:rsidP="00DB06D4">
      <w:pPr>
        <w:pStyle w:val="Normal1"/>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MOTE algorithm brings in the tradeoff between precision and recall values </w:t>
      </w:r>
    </w:p>
    <w:p w14:paraId="5713525C"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1B4B7D00" w14:textId="77777777" w:rsidR="00DB06D4" w:rsidRDefault="00DB06D4" w:rsidP="00DB06D4">
      <w:pPr>
        <w:pStyle w:val="Normal1"/>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gets random values which may affect the f1-score</w:t>
      </w:r>
    </w:p>
    <w:p w14:paraId="3A0719DB"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3D77AA85"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32D5807E"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43AF22E3"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30DA3263"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3DCBC43A" w14:textId="77777777" w:rsidR="00DB06D4" w:rsidRDefault="00DB06D4" w:rsidP="00DB06D4">
      <w:pPr>
        <w:pStyle w:val="Normal1"/>
        <w:spacing w:line="480" w:lineRule="auto"/>
        <w:jc w:val="both"/>
        <w:rPr>
          <w:rFonts w:ascii="Times New Roman" w:eastAsia="Times New Roman" w:hAnsi="Times New Roman" w:cs="Times New Roman"/>
          <w:sz w:val="23"/>
          <w:szCs w:val="23"/>
        </w:rPr>
      </w:pPr>
    </w:p>
    <w:p w14:paraId="4E38E53A" w14:textId="77777777" w:rsidR="00762FA3" w:rsidRDefault="00762FA3" w:rsidP="00762FA3">
      <w:pPr>
        <w:pStyle w:val="Normal1"/>
        <w:spacing w:line="480" w:lineRule="auto"/>
        <w:rPr>
          <w:rFonts w:ascii="Times New Roman" w:eastAsia="Times New Roman" w:hAnsi="Times New Roman" w:cs="Times New Roman"/>
          <w:sz w:val="23"/>
          <w:szCs w:val="23"/>
        </w:rPr>
      </w:pPr>
    </w:p>
    <w:p w14:paraId="3862F548" w14:textId="77777777" w:rsidR="00762FA3" w:rsidRDefault="00762FA3" w:rsidP="00762FA3">
      <w:pPr>
        <w:pStyle w:val="Normal1"/>
        <w:spacing w:line="480" w:lineRule="auto"/>
        <w:ind w:left="360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          </w:t>
      </w:r>
    </w:p>
    <w:p w14:paraId="10A08993" w14:textId="77777777" w:rsidR="00762FA3" w:rsidRDefault="00762FA3" w:rsidP="00762FA3">
      <w:pPr>
        <w:pStyle w:val="Normal1"/>
        <w:spacing w:line="480" w:lineRule="auto"/>
        <w:ind w:left="3600"/>
        <w:rPr>
          <w:rFonts w:ascii="Times New Roman" w:eastAsia="Times New Roman" w:hAnsi="Times New Roman" w:cs="Times New Roman"/>
          <w:sz w:val="23"/>
          <w:szCs w:val="23"/>
        </w:rPr>
      </w:pPr>
    </w:p>
    <w:p w14:paraId="6BF7059C" w14:textId="77777777" w:rsidR="00762FA3" w:rsidRDefault="00762FA3" w:rsidP="00762FA3">
      <w:pPr>
        <w:pStyle w:val="Normal1"/>
        <w:spacing w:line="480" w:lineRule="auto"/>
        <w:ind w:left="3600"/>
        <w:rPr>
          <w:rFonts w:ascii="Times New Roman" w:eastAsia="Times New Roman" w:hAnsi="Times New Roman" w:cs="Times New Roman"/>
          <w:sz w:val="23"/>
          <w:szCs w:val="23"/>
        </w:rPr>
      </w:pPr>
    </w:p>
    <w:p w14:paraId="2E6080E1" w14:textId="79CA965A" w:rsidR="00DB06D4" w:rsidRDefault="00DB06D4" w:rsidP="00762FA3">
      <w:pPr>
        <w:pStyle w:val="Normal1"/>
        <w:spacing w:line="480" w:lineRule="auto"/>
        <w:ind w:left="360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3</w:t>
      </w:r>
    </w:p>
    <w:p w14:paraId="473D1373" w14:textId="03C90D14" w:rsidR="00DB06D4" w:rsidRDefault="00762FA3" w:rsidP="00762FA3">
      <w:pPr>
        <w:pStyle w:val="Normal1"/>
        <w:spacing w:after="160" w:line="48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DB06D4">
        <w:rPr>
          <w:rFonts w:ascii="Times New Roman" w:eastAsia="Times New Roman" w:hAnsi="Times New Roman" w:cs="Times New Roman"/>
          <w:b/>
          <w:sz w:val="28"/>
          <w:szCs w:val="28"/>
        </w:rPr>
        <w:t>Source Code</w:t>
      </w:r>
    </w:p>
    <w:p w14:paraId="0D20093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warnings</w:t>
      </w:r>
    </w:p>
    <w:p w14:paraId="210DF55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warnings.filterwarnings("ignore")</w:t>
      </w:r>
    </w:p>
    <w:p w14:paraId="2F8A089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tkinter import *</w:t>
      </w:r>
    </w:p>
    <w:p w14:paraId="5D773CC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tkinter.messagebox</w:t>
      </w:r>
    </w:p>
    <w:p w14:paraId="426273A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tkinter import filedialog</w:t>
      </w:r>
    </w:p>
    <w:p w14:paraId="55FCC38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numpy as np</w:t>
      </w:r>
    </w:p>
    <w:p w14:paraId="5CE72D9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sklearn as sk</w:t>
      </w:r>
    </w:p>
    <w:p w14:paraId="2BCE237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pandas as pd</w:t>
      </w:r>
    </w:p>
    <w:p w14:paraId="1E32C1D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matplotlib.pyplot as plt</w:t>
      </w:r>
    </w:p>
    <w:p w14:paraId="1C42ADB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pandas_ml import ConfusionMatrix</w:t>
      </w:r>
    </w:p>
    <w:p w14:paraId="450E4AA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import pandas_ml as pdml</w:t>
      </w:r>
    </w:p>
    <w:p w14:paraId="50538D7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preprocessing import scale</w:t>
      </w:r>
    </w:p>
    <w:p w14:paraId="3067C88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 import linear_model</w:t>
      </w:r>
    </w:p>
    <w:p w14:paraId="1885C8C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model_selection import train_test_split</w:t>
      </w:r>
    </w:p>
    <w:p w14:paraId="5F734D6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cluster import KMeans</w:t>
      </w:r>
    </w:p>
    <w:p w14:paraId="656E737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 import metrics</w:t>
      </w:r>
    </w:p>
    <w:p w14:paraId="594F80E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decomposition import PCA</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p>
    <w:p w14:paraId="5A11095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ensemble import RandomForestClassifier</w:t>
      </w:r>
    </w:p>
    <w:p w14:paraId="5AA120C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om sklearn.metrics import auc,roc_curve</w:t>
      </w:r>
    </w:p>
    <w:p w14:paraId="7272827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root=Tk()</w:t>
      </w:r>
    </w:p>
    <w:p w14:paraId="2E05420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root.geometry("800x600")</w:t>
      </w:r>
    </w:p>
    <w:p w14:paraId="1AC355D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root.title("Credit Card Fraud Detection")</w:t>
      </w:r>
    </w:p>
    <w:p w14:paraId="52C2167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var=StringVar()</w:t>
      </w:r>
    </w:p>
    <w:p w14:paraId="7AE5A86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choice=StringVar()</w:t>
      </w:r>
    </w:p>
    <w:p w14:paraId="57796B7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choice.set("-select-")</w:t>
      </w:r>
    </w:p>
    <w:p w14:paraId="681C0F4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ACC':[],'TPR':[]}</w:t>
      </w:r>
    </w:p>
    <w:p w14:paraId="1783750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aucarr={'auc':[]}</w:t>
      </w:r>
    </w:p>
    <w:p w14:paraId="292D840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logistic_regression():</w:t>
      </w:r>
    </w:p>
    <w:p w14:paraId="522DFAD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LOGISTIC REGRESSION-----------------------")</w:t>
      </w:r>
    </w:p>
    <w:p w14:paraId="48FE150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pd.read_csv(var.get(), low_memory=False)</w:t>
      </w:r>
    </w:p>
    <w:p w14:paraId="567A7DF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df.sample(frac=1).reset_index(drop=True)</w:t>
      </w:r>
    </w:p>
    <w:p w14:paraId="343F82A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rauds = df.loc[df['Class'] == 1]</w:t>
      </w:r>
    </w:p>
    <w:p w14:paraId="038478F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non_frauds = df.loc[df['Class'] == 0]</w:t>
      </w:r>
    </w:p>
    <w:p w14:paraId="0C227BD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w:t>
      </w:r>
    </w:p>
    <w:p w14:paraId="21F4EF1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We have", len(frauds), "fraud data points and", len(non_frauds), "nonfraudulent data points.\n")</w:t>
      </w:r>
    </w:p>
    <w:p w14:paraId="4C845FD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p>
    <w:p w14:paraId="0D5D1D2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 = df.iloc[:,:-1]</w:t>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r>
        <w:rPr>
          <w:rFonts w:ascii="Times New Roman" w:eastAsia="Times New Roman" w:hAnsi="Times New Roman" w:cs="Times New Roman"/>
          <w:i/>
          <w:sz w:val="24"/>
          <w:szCs w:val="24"/>
        </w:rPr>
        <w:tab/>
      </w:r>
    </w:p>
    <w:p w14:paraId="4833886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 = df['Class']</w:t>
      </w:r>
    </w:p>
    <w:p w14:paraId="7C03C1B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X and y sizes, respectively:", len(X), len(y))</w:t>
      </w:r>
    </w:p>
    <w:p w14:paraId="372B401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 X_test, y_train, y_test = train_test_split(X, y, test_size=0.35)</w:t>
      </w:r>
    </w:p>
    <w:p w14:paraId="11470F5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Train and test sizes, respectively:", len(X_train), len(y_train), "|", len(X_test), len(y_test))</w:t>
      </w:r>
    </w:p>
    <w:p w14:paraId="6E23898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print("Total number of frauds:", len(y.loc[df['Class'] == 1]))</w:t>
      </w:r>
    </w:p>
    <w:p w14:paraId="645F66C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est:", len(y_test.loc[df['Class'] == 1]))</w:t>
      </w:r>
    </w:p>
    <w:p w14:paraId="3AF74B7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rain:", len(y_train.loc[df['Class'] == 1]))'''</w:t>
      </w:r>
    </w:p>
    <w:p w14:paraId="3C18012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 = linear_model.LogisticRegression(C=1e5)</w:t>
      </w:r>
    </w:p>
    <w:p w14:paraId="7FF03F7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fit(X_train, y_train)</w:t>
      </w:r>
    </w:p>
    <w:p w14:paraId="3EBF37A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Score: ", logistic.score(X_test, y_test))</w:t>
      </w:r>
    </w:p>
    <w:p w14:paraId="48C60A4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predicted = np.array(logistic.predict(X_test))</w:t>
      </w:r>
    </w:p>
    <w:p w14:paraId="708644F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right = np.array(y_test)</w:t>
      </w:r>
    </w:p>
    <w:p w14:paraId="6A11013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 = ConfusionMatrix(y_right, y_predicted)</w:t>
      </w:r>
    </w:p>
    <w:p w14:paraId="29685F1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nConfusion matrix:\n%s" % confusion_matrix)</w:t>
      </w:r>
    </w:p>
    <w:p w14:paraId="2414D37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plot(normalized=True)</w:t>
      </w:r>
    </w:p>
    <w:p w14:paraId="4E015B7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 = Text(root, height=60, width=60)</w:t>
      </w:r>
    </w:p>
    <w:p w14:paraId="251EB8E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pack(pady=20,side=BOTTOM, fill=Y)</w:t>
      </w:r>
    </w:p>
    <w:p w14:paraId="26A8332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or l in confusion_matrix.stats():</w:t>
      </w:r>
    </w:p>
    <w:p w14:paraId="1DBE888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l,confusion_matrix.stats()[l]])</w:t>
      </w:r>
    </w:p>
    <w:p w14:paraId="318963F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n")</w:t>
      </w:r>
    </w:p>
    <w:p w14:paraId="7ECCACE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ACC'].append(confusion_matrix.stats()['ACC']*100)</w:t>
      </w:r>
    </w:p>
    <w:p w14:paraId="0D131B2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TPR'].append(confusion_matrix.stats()['TPR']*100)</w:t>
      </w:r>
    </w:p>
    <w:p w14:paraId="31046D6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pr,tpr,thresholds=roc_curve(y_right, y_predicted)</w:t>
      </w:r>
    </w:p>
    <w:p w14:paraId="11E6971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ucarr['auc'].append(auc(fpr,tpr))</w:t>
      </w:r>
    </w:p>
    <w:p w14:paraId="563DF79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225006D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logistic_reg_smote():</w:t>
      </w:r>
    </w:p>
    <w:p w14:paraId="7324302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1</w:t>
      </w:r>
    </w:p>
    <w:p w14:paraId="4E5899F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if(l==1):</w:t>
      </w:r>
    </w:p>
    <w:p w14:paraId="3817895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LOGISTIC REGRESSION WITH SMOTE-----------------------")</w:t>
      </w:r>
    </w:p>
    <w:p w14:paraId="79FCF56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pd.read_csv(var.get(), low_memory=False)</w:t>
      </w:r>
    </w:p>
    <w:p w14:paraId="785F0A4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df.sample(frac=1).reset_index(drop=True)</w:t>
      </w:r>
    </w:p>
    <w:p w14:paraId="7119C62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rauds = df.loc[df['Class'] == 1]</w:t>
      </w:r>
    </w:p>
    <w:p w14:paraId="04D4360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non_frauds = df.loc[df['Class'] == 0]</w:t>
      </w:r>
    </w:p>
    <w:p w14:paraId="5C28FB9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We have", len(frauds), "fraud data points and", len(non_frauds), "nonfraudulent data points.")</w:t>
      </w:r>
    </w:p>
    <w:p w14:paraId="2B47A16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 = df.iloc[:,:-1]</w:t>
      </w:r>
    </w:p>
    <w:p w14:paraId="76088B7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 = df['Class']</w:t>
      </w:r>
    </w:p>
    <w:p w14:paraId="40DB4F4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p>
    <w:p w14:paraId="387CA11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X and y sizes, respectively:", len(X), len(y))</w:t>
      </w:r>
    </w:p>
    <w:p w14:paraId="203C005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38E4CF8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 X_test, y_train, y_test = train_test_split(X, y, test_size=0.35)</w:t>
      </w:r>
    </w:p>
    <w:p w14:paraId="3CFB7A4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rain and test sizes, respectively:", len(X_train), len(y_train), "|", len(X_test), len(y_test))</w:t>
      </w:r>
    </w:p>
    <w:p w14:paraId="168E49F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otal number of frauds:", len(y.loc[df['Class'] == 1]))</w:t>
      </w:r>
    </w:p>
    <w:p w14:paraId="6BB8323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est:", len(y_test.loc[df['Class'] == 1]))</w:t>
      </w:r>
    </w:p>
    <w:p w14:paraId="146C402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rain:", len(y_train.loc[df['Class'] == 1]))</w:t>
      </w:r>
    </w:p>
    <w:p w14:paraId="17E4F01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2 = pdml.ModelFrame(X_train, target=y_train)</w:t>
      </w:r>
    </w:p>
    <w:p w14:paraId="44DC058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sampler = df2.imbalance.over_sampling.SMOTE()</w:t>
      </w:r>
    </w:p>
    <w:p w14:paraId="47CD4EC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sampled = df2.fit_sample(sampler)</w:t>
      </w:r>
    </w:p>
    <w:p w14:paraId="2A542BB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Size of training set after over sampling:", len(sampled))</w:t>
      </w:r>
    </w:p>
    <w:p w14:paraId="7A1DFC3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X_train_sampled = sampled.iloc[:,1:]</w:t>
      </w:r>
    </w:p>
    <w:p w14:paraId="6B62E4E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train_sampled = sampled['Class']</w:t>
      </w:r>
    </w:p>
    <w:p w14:paraId="4BF3B6C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 = linear_model.LogisticRegression(C=1e5)</w:t>
      </w:r>
    </w:p>
    <w:p w14:paraId="5FB8A45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fit(X_train_sampled, y_train_sampled)</w:t>
      </w:r>
    </w:p>
    <w:p w14:paraId="4984D36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Score: ", logistic.score(X_test, y_test))</w:t>
      </w:r>
    </w:p>
    <w:p w14:paraId="07AFDD2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predicted1 = np.array(logistic.predict(X_test))</w:t>
      </w:r>
    </w:p>
    <w:p w14:paraId="00C50CB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right1 = np.array(y_test)</w:t>
      </w:r>
    </w:p>
    <w:p w14:paraId="2285D4F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p>
    <w:p w14:paraId="03481E0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1 = ConfusionMatrix(y_right1, y_predicted1)</w:t>
      </w:r>
    </w:p>
    <w:p w14:paraId="00B532D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nConfusion matrix:\n%s" % confusion_matrix1)</w:t>
      </w:r>
    </w:p>
    <w:p w14:paraId="426C7C6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1.plot(normalized=True)</w:t>
      </w:r>
    </w:p>
    <w:p w14:paraId="56EE1C4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 = Text(root, height=60, width=60)</w:t>
      </w:r>
    </w:p>
    <w:p w14:paraId="07C0759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pack(pady=20,side=BOTTOM, fill=Y)</w:t>
      </w:r>
    </w:p>
    <w:p w14:paraId="7D6BDD7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or l in confusion_matrix1.stats():</w:t>
      </w:r>
    </w:p>
    <w:p w14:paraId="2E1D417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l,confusion_matrix1.stats()[l]])</w:t>
      </w:r>
    </w:p>
    <w:p w14:paraId="3364E3C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n")</w:t>
      </w:r>
    </w:p>
    <w:p w14:paraId="4082D43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ACC'].append(confusion_matrix1.stats()['ACC']*100)</w:t>
      </w:r>
    </w:p>
    <w:p w14:paraId="7614C93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TPR'].append(confusion_matrix1.stats()['TPR']*100)</w:t>
      </w:r>
    </w:p>
    <w:p w14:paraId="1677ADB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pr,tpr,thresholds=roc_curve(y_right1, y_predicted1)</w:t>
      </w:r>
    </w:p>
    <w:p w14:paraId="084F95C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ucarr['auc'].append(auc(fpr,tpr))</w:t>
      </w:r>
    </w:p>
    <w:p w14:paraId="7030CBE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1B0B3F0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197CB40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random_forest():</w:t>
      </w:r>
    </w:p>
    <w:p w14:paraId="6012250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l=1</w:t>
      </w:r>
    </w:p>
    <w:p w14:paraId="3323BD9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f(l==1):</w:t>
      </w:r>
    </w:p>
    <w:p w14:paraId="7D2CEBD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RANDOM FOREST-----------------------")</w:t>
      </w:r>
    </w:p>
    <w:p w14:paraId="3F61B5A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pd.read_csv(var.get(), low_memory=False)</w:t>
      </w:r>
    </w:p>
    <w:p w14:paraId="2283D52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df.sample(frac=1).reset_index(drop=True)</w:t>
      </w:r>
    </w:p>
    <w:p w14:paraId="369576E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rauds = df.loc[df['Class'] == 1]</w:t>
      </w:r>
    </w:p>
    <w:p w14:paraId="1EFEB90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non_frauds = df.loc[df['Class'] == 0]</w:t>
      </w:r>
    </w:p>
    <w:p w14:paraId="2D0C53B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We have", len(frauds), "fraud data points and", len(non_frauds), "nonfraudulent data points.")</w:t>
      </w:r>
    </w:p>
    <w:p w14:paraId="4CF3C8E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 = df.iloc[:,:-1]</w:t>
      </w:r>
    </w:p>
    <w:p w14:paraId="3F70103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 = df['Class']</w:t>
      </w:r>
    </w:p>
    <w:p w14:paraId="492A682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p>
    <w:p w14:paraId="7AEA115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X and y sizes, respectively:", len(X), len(y))</w:t>
      </w:r>
    </w:p>
    <w:p w14:paraId="00A7C51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w:t>
      </w:r>
    </w:p>
    <w:p w14:paraId="3F3FF94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 X_test, y_train, y_test = train_test_split(X, y, test_size=0.35)</w:t>
      </w:r>
    </w:p>
    <w:p w14:paraId="144A624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rain and test sizes, respectively:", len(X_train), len(y_train), "|", len(X_test), len(y_test))</w:t>
      </w:r>
    </w:p>
    <w:p w14:paraId="04A7E73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otal number of frauds:", len(y.loc[df['Class'] == 1]))</w:t>
      </w:r>
    </w:p>
    <w:p w14:paraId="385D60F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est:", len(y_test.loc[df['Class'] == 1]))</w:t>
      </w:r>
    </w:p>
    <w:p w14:paraId="715E1B4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rain:", len(y_train.loc[df['Class'] == 1]))</w:t>
      </w:r>
    </w:p>
    <w:p w14:paraId="424A59E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lf= RandomForestClassifier()</w:t>
      </w:r>
    </w:p>
    <w:p w14:paraId="3968A3C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lf.fit(X_train, y_train)</w:t>
      </w:r>
    </w:p>
    <w:p w14:paraId="7E60CCF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predicted1 =np.array(clf.predict(X_test))</w:t>
      </w:r>
    </w:p>
    <w:p w14:paraId="62A4AD6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y_right1=np.array(y_test)</w:t>
      </w:r>
    </w:p>
    <w:p w14:paraId="629CF16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1=ConfusionMatrix(y_right1,y_predicted1)</w:t>
      </w:r>
    </w:p>
    <w:p w14:paraId="39E5E3F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nConfusion matrix:\n%s" % confusion_matrix1)</w:t>
      </w:r>
    </w:p>
    <w:p w14:paraId="43677BF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1.plot(normalized=True)</w:t>
      </w:r>
    </w:p>
    <w:p w14:paraId="740C32A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 = Text(root, height=60, width=60)</w:t>
      </w:r>
    </w:p>
    <w:p w14:paraId="1301500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pack(pady=20,side=BOTTOM, fill=Y)</w:t>
      </w:r>
    </w:p>
    <w:p w14:paraId="3466BD2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or l in confusion_matrix1.stats():</w:t>
      </w:r>
    </w:p>
    <w:p w14:paraId="64747BD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l,confusion_matrix1.stats()[l]])</w:t>
      </w:r>
    </w:p>
    <w:p w14:paraId="63C05AD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n")</w:t>
      </w:r>
    </w:p>
    <w:p w14:paraId="656A0BF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ACC'].append(confusion_matrix1.stats()['ACC']*100)</w:t>
      </w:r>
    </w:p>
    <w:p w14:paraId="3059504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TPR'].append(confusion_matrix1.stats()['TPR']*100)</w:t>
      </w:r>
    </w:p>
    <w:p w14:paraId="6D6A90C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pr,tpr,thresholds=roc_curve(y_right1, y_predicted1)</w:t>
      </w:r>
    </w:p>
    <w:p w14:paraId="2C42323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ucarr['auc'].append(auc(fpr,tpr))</w:t>
      </w:r>
    </w:p>
    <w:p w14:paraId="028C1EF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548C1D0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random_for_smote():</w:t>
      </w:r>
    </w:p>
    <w:p w14:paraId="1E41893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1</w:t>
      </w:r>
    </w:p>
    <w:p w14:paraId="5339789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f(l==1):</w:t>
      </w:r>
    </w:p>
    <w:p w14:paraId="5ED322F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RANDOM FOREST WITH SMOTE-----------------------")</w:t>
      </w:r>
    </w:p>
    <w:p w14:paraId="64F2860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pd.read_csv(var.get(), low_memory=False)</w:t>
      </w:r>
    </w:p>
    <w:p w14:paraId="470D6C6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df.sample(frac=1).reset_index(drop=True)</w:t>
      </w:r>
    </w:p>
    <w:p w14:paraId="6904706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rauds = df.loc[df['Class'] == 1]</w:t>
      </w:r>
    </w:p>
    <w:p w14:paraId="6A59EA9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non_frauds = df.loc[df['Class'] == 0]</w:t>
      </w:r>
    </w:p>
    <w:p w14:paraId="1689EA1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print("We have", len(frauds), "fraud data points and", len(non_frauds), "nonfraudulent data points.\n")</w:t>
      </w:r>
    </w:p>
    <w:p w14:paraId="43E64D8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 = df.iloc[:,:-1]</w:t>
      </w:r>
    </w:p>
    <w:p w14:paraId="7538C6F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 = df['Class']</w:t>
      </w:r>
    </w:p>
    <w:p w14:paraId="1E37231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X and y sizes, respectively:", len(X), len(y))</w:t>
      </w:r>
    </w:p>
    <w:p w14:paraId="444B00C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 X_test, y_train, y_test = train_test_split(X, y, test_size=0.35)</w:t>
      </w:r>
    </w:p>
    <w:p w14:paraId="0C68B13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Train and test sizes, respectively:", len(X_train), len(y_train), "|", len(X_test), len(y_test))</w:t>
      </w:r>
    </w:p>
    <w:p w14:paraId="2762B72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otal number of frauds:", len(y.loc[df['Class'] == 1]))</w:t>
      </w:r>
    </w:p>
    <w:p w14:paraId="111889B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est:", len(y_test.loc[df['Class'] == 1]))</w:t>
      </w:r>
    </w:p>
    <w:p w14:paraId="7568F13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umber of frauds on y_train:", len(y_train.loc[df['Class'] == 1]))</w:t>
      </w:r>
    </w:p>
    <w:p w14:paraId="55FA0DB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2 = pdml.ModelFrame(X_train, target=y_train)</w:t>
      </w:r>
    </w:p>
    <w:p w14:paraId="74EC02F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sampler = df2.imbalance.over_sampling.SMOTE()</w:t>
      </w:r>
    </w:p>
    <w:p w14:paraId="1D3A720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sampled = df2.fit_sample(sampler)</w:t>
      </w:r>
    </w:p>
    <w:p w14:paraId="66356EA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Size of training set after over sampling:", len(sampled))</w:t>
      </w:r>
    </w:p>
    <w:p w14:paraId="2AE2DD0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_sampled = sampled.iloc[:,1:]</w:t>
      </w:r>
    </w:p>
    <w:p w14:paraId="5C461FA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train_sampled = sampled['Class']</w:t>
      </w:r>
    </w:p>
    <w:p w14:paraId="0938EF6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lf= RandomForestClassifier()</w:t>
      </w:r>
    </w:p>
    <w:p w14:paraId="68463DC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lf.fit(X_train_sampled, y_train_sampled)</w:t>
      </w:r>
    </w:p>
    <w:p w14:paraId="69BCEDE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predicted1 =np.array(clf.predict(X_test))</w:t>
      </w:r>
    </w:p>
    <w:p w14:paraId="1000C03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right1=np.array(y_test)</w:t>
      </w:r>
    </w:p>
    <w:p w14:paraId="07DAE86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nfusion_matrix1=ConfusionMatrix(y_right1,y_predicted1)</w:t>
      </w:r>
    </w:p>
    <w:p w14:paraId="7411A86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nConfusion matrix:\n%s" % confusion_matrix1)</w:t>
      </w:r>
    </w:p>
    <w:p w14:paraId="6475749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confusion_matrix1.plot(normalized=True)</w:t>
      </w:r>
    </w:p>
    <w:p w14:paraId="0906BFA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 = Text(root, height=60, width=60)</w:t>
      </w:r>
    </w:p>
    <w:p w14:paraId="62F3AB6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pack(pady=20,side=BOTTOM, fill=Y)</w:t>
      </w:r>
    </w:p>
    <w:p w14:paraId="3904908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or l in confusion_matrix1.stats():</w:t>
      </w:r>
    </w:p>
    <w:p w14:paraId="7F293E4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l,confusion_matrix1.stats()[l]])</w:t>
      </w:r>
    </w:p>
    <w:p w14:paraId="6C47A66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insert(END,"\n")</w:t>
      </w:r>
    </w:p>
    <w:p w14:paraId="13C696B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ACC'].append(confusion_matrix1.stats()['ACC']*100)</w:t>
      </w:r>
    </w:p>
    <w:p w14:paraId="44904B8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TPR'].append(confusion_matrix1.stats()['TPR']*100)</w:t>
      </w:r>
    </w:p>
    <w:p w14:paraId="6EAE9FE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pr,tpr,thresholds=roc_curve(y_right1, y_predicted1)</w:t>
      </w:r>
    </w:p>
    <w:p w14:paraId="3C3A738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ucarr['auc'].append(auc(fpr,tpr))</w:t>
      </w:r>
    </w:p>
    <w:p w14:paraId="296E1A6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7FF84CB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choose():</w:t>
      </w:r>
    </w:p>
    <w:p w14:paraId="73A309A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empdir = filedialog.askopenfilename(parent=root, initialdir= "C:/Users/Kaushik/Desktop/", title='Please select a directory')</w:t>
      </w:r>
    </w:p>
    <w:p w14:paraId="50B52B8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var.set(tempdir)</w:t>
      </w:r>
    </w:p>
    <w:p w14:paraId="51546D6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f(len(var.get())&gt;0):</w:t>
      </w:r>
    </w:p>
    <w:p w14:paraId="2EF5F69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mEntry.insert(0,var)</w:t>
      </w:r>
    </w:p>
    <w:p w14:paraId="2D00CC9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run():</w:t>
      </w:r>
    </w:p>
    <w:p w14:paraId="12B6051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f(len(var.get())==0):</w:t>
      </w:r>
    </w:p>
    <w:p w14:paraId="6BED1DD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kinter.messagebox.showinfo(title="Dialog Box", message="Cannot upload empty file!")</w:t>
      </w:r>
    </w:p>
    <w:p w14:paraId="029E919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not(var.get()).endswith('csv')):</w:t>
      </w:r>
    </w:p>
    <w:p w14:paraId="1843B7E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kinter.messagebox.showinfo(title="Dialog Box", message="Unsupported format of the file\n The file should be csv")</w:t>
      </w:r>
    </w:p>
    <w:p w14:paraId="78F2EA4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if((choice.get())=='-select-'):</w:t>
      </w:r>
    </w:p>
    <w:p w14:paraId="1A1313C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kinter.messagebox.showinfo(title="Dialog Box", message="Please select the Algorithm")</w:t>
      </w:r>
    </w:p>
    <w:p w14:paraId="68EA1BD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var.get()).endswith('csv') and (choice.get())=='Kmeans'):</w:t>
      </w:r>
    </w:p>
    <w:p w14:paraId="783B1EE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str(choice.get())+"-----------------------")</w:t>
      </w:r>
    </w:p>
    <w:p w14:paraId="0F1DAAA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n")</w:t>
      </w:r>
    </w:p>
    <w:p w14:paraId="0027E88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f = pd.read_csv(var.get(), low_memory=False)</w:t>
      </w:r>
    </w:p>
    <w:p w14:paraId="1610A7E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df.head())</w:t>
      </w:r>
    </w:p>
    <w:p w14:paraId="18057A5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 = df.iloc[:,:-1]</w:t>
      </w:r>
    </w:p>
    <w:p w14:paraId="25326F3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 = df['Class']</w:t>
      </w:r>
    </w:p>
    <w:p w14:paraId="1AE2663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scaled = scale(X)</w:t>
      </w:r>
    </w:p>
    <w:p w14:paraId="7A77021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ca = PCA(n_components=2)</w:t>
      </w:r>
    </w:p>
    <w:p w14:paraId="4299526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reduced = pca.fit_transform(X_scaled)</w:t>
      </w:r>
    </w:p>
    <w:p w14:paraId="0EFC007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train, X_test, y_train, y_test = train_test_split(X_reduced, y, test_size = 0.33, random_state=500)</w:t>
      </w:r>
    </w:p>
    <w:p w14:paraId="74AB433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kmeans = KMeans(init='k-means++', n_clusters=2, n_init=10)</w:t>
      </w:r>
    </w:p>
    <w:p w14:paraId="693DF78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kmeans.fit(X_train)</w:t>
      </w:r>
    </w:p>
    <w:p w14:paraId="094E0DE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h = .01 </w:t>
      </w:r>
    </w:p>
    <w:p w14:paraId="1278F7B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_min, x_max = X_reduced[:, 0].min() - 1, X_reduced[:, 0].max() + 1</w:t>
      </w:r>
    </w:p>
    <w:p w14:paraId="45C31CC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min, y_max = X_reduced[:, 1].min() - 1, X_reduced[:, 1].max() + 1</w:t>
      </w:r>
    </w:p>
    <w:p w14:paraId="693442E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xx, yy = np.meshgrid(np.arange(x_min, x_max, h), np.arange(y_min, y_max, h))</w:t>
      </w:r>
    </w:p>
    <w:p w14:paraId="14F789B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Z = kmeans.predict(np.c_[xx.ravel(), yy.ravel()])</w:t>
      </w:r>
    </w:p>
    <w:p w14:paraId="776BC7C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Z = Z.reshape(xx.shape)</w:t>
      </w:r>
    </w:p>
    <w:p w14:paraId="7CDB753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plt.figure(1)</w:t>
      </w:r>
    </w:p>
    <w:p w14:paraId="0A2C455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clf()</w:t>
      </w:r>
    </w:p>
    <w:p w14:paraId="5F6D521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imshow(Z, interpolation='nearest',</w:t>
      </w:r>
    </w:p>
    <w:p w14:paraId="7FF3A96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xtent=(xx.min(), xx.max(), yy.min(), yy.max()),</w:t>
      </w:r>
    </w:p>
    <w:p w14:paraId="41B7AFB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map=plt.cm.Paired,</w:t>
      </w:r>
    </w:p>
    <w:p w14:paraId="3EDCAF5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spect='auto', origin='lower')</w:t>
      </w:r>
    </w:p>
    <w:p w14:paraId="334038E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plot(X_reduced[:, 0], X_reduced[:, 1], 'k.', markersize=2)</w:t>
      </w:r>
    </w:p>
    <w:p w14:paraId="41D3157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 Plot the centroids as a white X</w:t>
      </w:r>
    </w:p>
    <w:p w14:paraId="59EC18A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entroids = kmeans.cluster_centers_</w:t>
      </w:r>
    </w:p>
    <w:p w14:paraId="517A9A0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catter(centroids[:, 0], centroids[:, 1],</w:t>
      </w:r>
    </w:p>
    <w:p w14:paraId="6773024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marker='x', s=169, linewidths=3,</w:t>
      </w:r>
    </w:p>
    <w:p w14:paraId="422C8AC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olor='w', zorder=10)</w:t>
      </w:r>
    </w:p>
    <w:p w14:paraId="41D40A3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title('K-means clustering on the credit card fraud dataset\n'</w:t>
      </w:r>
    </w:p>
    <w:p w14:paraId="7E97F23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Centroids are marked with white cross')</w:t>
      </w:r>
    </w:p>
    <w:p w14:paraId="2633D77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xlim(x_min, x_max)</w:t>
      </w:r>
    </w:p>
    <w:p w14:paraId="2DDE902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ylim(y_min, y_max)</w:t>
      </w:r>
    </w:p>
    <w:p w14:paraId="4E4E104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xticks(())</w:t>
      </w:r>
    </w:p>
    <w:p w14:paraId="23D325E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yticks(())</w:t>
      </w:r>
    </w:p>
    <w:p w14:paraId="7662961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edictions = kmeans.predict(X_test)</w:t>
      </w:r>
    </w:p>
    <w:p w14:paraId="3F23E10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ed_fraud = np.where(predictions == 1)[0]</w:t>
      </w:r>
    </w:p>
    <w:p w14:paraId="5E7C445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real_fraud = np.where(y_test == 1)[0]</w:t>
      </w:r>
    </w:p>
    <w:p w14:paraId="6057DC4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alse_pos = len(np.setdiff1d(pred_fraud, real_fraud))</w:t>
      </w:r>
    </w:p>
    <w:p w14:paraId="25A9B17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ed_good = np.where(predictions == 0)[0]</w:t>
      </w:r>
    </w:p>
    <w:p w14:paraId="7A09BB6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real_good = np.where(y_test == 0)[0]</w:t>
      </w:r>
    </w:p>
    <w:p w14:paraId="62675FD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alse_neg = len(np.setdiff1d(pred_good, real_good))</w:t>
      </w:r>
    </w:p>
    <w:p w14:paraId="32D3C97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false_neg_rate = false_neg/(false_pos+false_neg)</w:t>
      </w:r>
    </w:p>
    <w:p w14:paraId="01E3B8D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ccuracy = (len(X_test) - (false_neg + false_pos)) / len(X_test)</w:t>
      </w:r>
    </w:p>
    <w:p w14:paraId="1836B9D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Accuracy:\n", accuracy)</w:t>
      </w:r>
    </w:p>
    <w:p w14:paraId="06844D9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False negative rate (with respect to misclassifications): ", false_neg_rate)</w:t>
      </w:r>
    </w:p>
    <w:p w14:paraId="1CA26F1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False negative rate (with respect to all the data): ", false_neg / len(predictions))</w:t>
      </w:r>
    </w:p>
    <w:p w14:paraId="1E8C337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False negatives, false positives, mispredictions:", false_neg, false_pos, false_neg + false_pos)</w:t>
      </w:r>
    </w:p>
    <w:p w14:paraId="039E8CC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rint("Total test data points:", len(X_test))</w:t>
      </w:r>
    </w:p>
    <w:p w14:paraId="748CA65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52D6E3F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var.get()).endswith('csv') and (choice.get())=='Logistic Regression'):</w:t>
      </w:r>
    </w:p>
    <w:p w14:paraId="18F5A00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_regression()</w:t>
      </w:r>
    </w:p>
    <w:p w14:paraId="2209FA9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var.get()).endswith('csv') and (choice.get())=='Logistic Regression with SMOTE'):</w:t>
      </w:r>
    </w:p>
    <w:p w14:paraId="73DEA9C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_reg_smote()</w:t>
      </w:r>
    </w:p>
    <w:p w14:paraId="4024F37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var.get()).endswith('csv') and (choice.get())=='Random Forest'):</w:t>
      </w:r>
    </w:p>
    <w:p w14:paraId="649DF05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random_forest()</w:t>
      </w:r>
    </w:p>
    <w:p w14:paraId="1A19B24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elif((var.get()).endswith('csv') and (choice.get())=='Random Forest with SMOTE'):        </w:t>
      </w:r>
    </w:p>
    <w:p w14:paraId="66D895D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random_for_smote()</w:t>
      </w:r>
    </w:p>
    <w:p w14:paraId="1DF87F3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def compare(): print("************************COMPARISON******************************")</w:t>
      </w:r>
    </w:p>
    <w:p w14:paraId="613455D6"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if(len(var.get())==0):</w:t>
      </w:r>
    </w:p>
    <w:p w14:paraId="2FCDE72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kinter.messagebox.showinfo(title="Dialog Box", message="Cannot upload empty file!")</w:t>
      </w:r>
    </w:p>
    <w:p w14:paraId="092AB3E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 xml:space="preserve">    elif(not(var.get()).endswith('csv')):</w:t>
      </w:r>
    </w:p>
    <w:p w14:paraId="4644060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tkinter.messagebox.showinfo(title="Dialog Box", message="Unsupported format of the file\n The file should be csv")</w:t>
      </w:r>
    </w:p>
    <w:p w14:paraId="3AA8DA7E"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ACC']=[]</w:t>
      </w:r>
    </w:p>
    <w:p w14:paraId="7AD2EF5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d['TPR']=[]</w:t>
      </w:r>
    </w:p>
    <w:p w14:paraId="09348EB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aucarr['auc']=[]</w:t>
      </w:r>
    </w:p>
    <w:p w14:paraId="405489B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_regression()</w:t>
      </w:r>
    </w:p>
    <w:p w14:paraId="06339C3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logistic_reg_smote()</w:t>
      </w:r>
    </w:p>
    <w:p w14:paraId="04FC3A4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random_forest()</w:t>
      </w:r>
    </w:p>
    <w:p w14:paraId="5B538E6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random_for_smote()</w:t>
      </w:r>
    </w:p>
    <w:p w14:paraId="2F8AE78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objects = ('Logistic Regression','Logistic with SMOTE','Random forest','Random forest with SMOTE')</w:t>
      </w:r>
    </w:p>
    <w:p w14:paraId="7EDFEA6B"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y_pos = np.arange(len(objects))</w:t>
      </w:r>
    </w:p>
    <w:p w14:paraId="6F3111A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bar(y_pos, aucarr['auc'], align='center', alpha=0.5)</w:t>
      </w:r>
    </w:p>
    <w:p w14:paraId="487F9E45"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xticks(y_pos, objects)</w:t>
      </w:r>
    </w:p>
    <w:p w14:paraId="62E78C1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ylabel('Area Under Curve')</w:t>
      </w:r>
    </w:p>
    <w:p w14:paraId="67F7269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xlabel('Models')</w:t>
      </w:r>
    </w:p>
    <w:p w14:paraId="0F8FC0C7"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title('Algorithms Comparisons')</w:t>
      </w:r>
    </w:p>
    <w:p w14:paraId="18E350F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    plt.show()</w:t>
      </w:r>
    </w:p>
    <w:p w14:paraId="63A4B4F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p>
    <w:p w14:paraId="40BF6742" w14:textId="77777777" w:rsidR="00DB06D4" w:rsidRDefault="00DB06D4" w:rsidP="00DB06D4">
      <w:pPr>
        <w:pStyle w:val="Normal1"/>
        <w:spacing w:after="160" w:line="480" w:lineRule="auto"/>
        <w:ind w:left="90"/>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MAIN FUNCTION:</w:t>
      </w:r>
    </w:p>
    <w:p w14:paraId="09E92EA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ame=Frame(root)</w:t>
      </w:r>
    </w:p>
    <w:p w14:paraId="51AFE182"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frame.pack()</w:t>
      </w:r>
    </w:p>
    <w:p w14:paraId="636B2971"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button=Button(frame,text="Choose File",command=choose)</w:t>
      </w:r>
    </w:p>
    <w:p w14:paraId="2121BF80"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button.pack(padx=50,pady=50,side=LEFT)</w:t>
      </w:r>
    </w:p>
    <w:p w14:paraId="26BC571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choices = ['Kmeans','Logistic Regression','Random Forest','Random Forest with SMOTE','Logistic Regression with SMOTE']</w:t>
      </w:r>
    </w:p>
    <w:p w14:paraId="22669D33"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popupMenu = OptionMenu(frame,choice, *choices)</w:t>
      </w:r>
    </w:p>
    <w:p w14:paraId="55A960B4"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popupMenu.pack(side=LEFT)</w:t>
      </w:r>
    </w:p>
    <w:p w14:paraId="5DEFB58D"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slogan=Button(frame,text="Performance Measures",command=run)</w:t>
      </w:r>
    </w:p>
    <w:p w14:paraId="5014CC18"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slogan.pack(padx=50,pady=50,side=LEFT)</w:t>
      </w:r>
    </w:p>
    <w:p w14:paraId="48E6A7C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button1=Button(frame,text="Compare",command=compare)</w:t>
      </w:r>
    </w:p>
    <w:p w14:paraId="53C08A0A"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button1.pack(padx=50,pady=50,side=LEFT)</w:t>
      </w:r>
    </w:p>
    <w:p w14:paraId="1C7C734F"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mEntry= Entry(root,width=60,textvariable=var).pack()</w:t>
      </w:r>
    </w:p>
    <w:p w14:paraId="6D6050B9"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p>
    <w:p w14:paraId="2305BDCC" w14:textId="77777777" w:rsidR="00DB06D4" w:rsidRDefault="00DB06D4" w:rsidP="00DB06D4">
      <w:pPr>
        <w:pStyle w:val="Normal1"/>
        <w:spacing w:after="160" w:line="480" w:lineRule="auto"/>
        <w:ind w:left="90"/>
        <w:rPr>
          <w:rFonts w:ascii="Times New Roman" w:eastAsia="Times New Roman" w:hAnsi="Times New Roman" w:cs="Times New Roman"/>
          <w:i/>
          <w:sz w:val="24"/>
          <w:szCs w:val="24"/>
        </w:rPr>
      </w:pPr>
      <w:r>
        <w:rPr>
          <w:rFonts w:ascii="Times New Roman" w:eastAsia="Times New Roman" w:hAnsi="Times New Roman" w:cs="Times New Roman"/>
          <w:i/>
          <w:sz w:val="24"/>
          <w:szCs w:val="24"/>
        </w:rPr>
        <w:t>root.mainloop()</w:t>
      </w:r>
    </w:p>
    <w:p w14:paraId="2E4F06DD" w14:textId="77777777" w:rsidR="00DB06D4" w:rsidRDefault="00DB06D4" w:rsidP="00DB06D4">
      <w:pPr>
        <w:pStyle w:val="Normal1"/>
        <w:spacing w:after="160" w:line="480" w:lineRule="auto"/>
        <w:rPr>
          <w:rFonts w:ascii="Times New Roman" w:eastAsia="Times New Roman" w:hAnsi="Times New Roman" w:cs="Times New Roman"/>
          <w:b/>
          <w:sz w:val="28"/>
          <w:szCs w:val="28"/>
        </w:rPr>
      </w:pPr>
    </w:p>
    <w:p w14:paraId="5BFE78D1" w14:textId="77777777" w:rsidR="00762FA3" w:rsidRDefault="00762FA3" w:rsidP="00DB06D4">
      <w:pPr>
        <w:pStyle w:val="Normal1"/>
        <w:spacing w:after="160" w:line="480" w:lineRule="auto"/>
        <w:ind w:left="2880" w:firstLine="720"/>
        <w:rPr>
          <w:rFonts w:ascii="Times New Roman" w:eastAsia="Times New Roman" w:hAnsi="Times New Roman" w:cs="Times New Roman"/>
          <w:b/>
          <w:sz w:val="28"/>
          <w:szCs w:val="28"/>
        </w:rPr>
      </w:pPr>
    </w:p>
    <w:p w14:paraId="2B57D83A" w14:textId="77777777" w:rsidR="00762FA3" w:rsidRDefault="00762FA3" w:rsidP="00DB06D4">
      <w:pPr>
        <w:pStyle w:val="Normal1"/>
        <w:spacing w:after="160" w:line="480" w:lineRule="auto"/>
        <w:ind w:left="2880" w:firstLine="720"/>
        <w:rPr>
          <w:rFonts w:ascii="Times New Roman" w:eastAsia="Times New Roman" w:hAnsi="Times New Roman" w:cs="Times New Roman"/>
          <w:b/>
          <w:sz w:val="28"/>
          <w:szCs w:val="28"/>
        </w:rPr>
      </w:pPr>
    </w:p>
    <w:p w14:paraId="2EE116F7" w14:textId="77777777" w:rsidR="00762FA3" w:rsidRDefault="00762FA3" w:rsidP="00DB06D4">
      <w:pPr>
        <w:pStyle w:val="Normal1"/>
        <w:spacing w:after="160" w:line="480" w:lineRule="auto"/>
        <w:ind w:left="2880" w:firstLine="720"/>
        <w:rPr>
          <w:rFonts w:ascii="Times New Roman" w:eastAsia="Times New Roman" w:hAnsi="Times New Roman" w:cs="Times New Roman"/>
          <w:b/>
          <w:sz w:val="28"/>
          <w:szCs w:val="28"/>
        </w:rPr>
      </w:pPr>
    </w:p>
    <w:p w14:paraId="464BC123" w14:textId="77777777" w:rsidR="00762FA3" w:rsidRDefault="00762FA3" w:rsidP="00DB06D4">
      <w:pPr>
        <w:pStyle w:val="Normal1"/>
        <w:spacing w:after="160" w:line="480" w:lineRule="auto"/>
        <w:ind w:left="2880" w:firstLine="720"/>
        <w:rPr>
          <w:rFonts w:ascii="Times New Roman" w:eastAsia="Times New Roman" w:hAnsi="Times New Roman" w:cs="Times New Roman"/>
          <w:b/>
          <w:sz w:val="28"/>
          <w:szCs w:val="28"/>
        </w:rPr>
      </w:pPr>
    </w:p>
    <w:p w14:paraId="3EC3742E" w14:textId="77777777" w:rsidR="00762FA3" w:rsidRDefault="00762FA3" w:rsidP="00DB06D4">
      <w:pPr>
        <w:pStyle w:val="Normal1"/>
        <w:spacing w:after="160" w:line="480" w:lineRule="auto"/>
        <w:ind w:left="2880" w:firstLine="720"/>
        <w:rPr>
          <w:rFonts w:ascii="Times New Roman" w:eastAsia="Times New Roman" w:hAnsi="Times New Roman" w:cs="Times New Roman"/>
          <w:b/>
          <w:sz w:val="28"/>
          <w:szCs w:val="28"/>
        </w:rPr>
      </w:pPr>
    </w:p>
    <w:p w14:paraId="4C6CFF5D" w14:textId="77777777" w:rsidR="00C56971" w:rsidRDefault="00C56971" w:rsidP="00DB06D4">
      <w:pPr>
        <w:pStyle w:val="Normal1"/>
        <w:spacing w:after="160" w:line="480" w:lineRule="auto"/>
        <w:ind w:left="2880" w:firstLine="720"/>
        <w:rPr>
          <w:rFonts w:ascii="Times New Roman" w:eastAsia="Times New Roman" w:hAnsi="Times New Roman" w:cs="Times New Roman"/>
          <w:b/>
          <w:sz w:val="28"/>
          <w:szCs w:val="28"/>
        </w:rPr>
      </w:pPr>
    </w:p>
    <w:p w14:paraId="29FCF73F" w14:textId="77777777" w:rsidR="00C56971" w:rsidRDefault="00C56971" w:rsidP="00DB06D4">
      <w:pPr>
        <w:pStyle w:val="Normal1"/>
        <w:spacing w:after="160" w:line="480" w:lineRule="auto"/>
        <w:ind w:left="2880" w:firstLine="720"/>
        <w:rPr>
          <w:rFonts w:ascii="Times New Roman" w:eastAsia="Times New Roman" w:hAnsi="Times New Roman" w:cs="Times New Roman"/>
          <w:b/>
          <w:sz w:val="28"/>
          <w:szCs w:val="28"/>
        </w:rPr>
      </w:pPr>
    </w:p>
    <w:p w14:paraId="7DEBAC80" w14:textId="77777777" w:rsidR="00C56971" w:rsidRDefault="00C56971" w:rsidP="00DB06D4">
      <w:pPr>
        <w:pStyle w:val="Normal1"/>
        <w:spacing w:after="160" w:line="480" w:lineRule="auto"/>
        <w:ind w:left="2880" w:firstLine="720"/>
        <w:rPr>
          <w:rFonts w:ascii="Times New Roman" w:eastAsia="Times New Roman" w:hAnsi="Times New Roman" w:cs="Times New Roman"/>
          <w:b/>
          <w:sz w:val="28"/>
          <w:szCs w:val="28"/>
        </w:rPr>
      </w:pPr>
    </w:p>
    <w:p w14:paraId="28C71844" w14:textId="4764B7CA" w:rsidR="00DB06D4" w:rsidRDefault="00DB06D4" w:rsidP="00DB06D4">
      <w:pPr>
        <w:pStyle w:val="Normal1"/>
        <w:spacing w:after="160" w:line="480" w:lineRule="auto"/>
        <w:ind w:left="2880" w:firstLine="720"/>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CHAPTER 4</w:t>
      </w:r>
    </w:p>
    <w:p w14:paraId="78FAA338" w14:textId="77777777" w:rsidR="00DB06D4" w:rsidRDefault="00DB06D4" w:rsidP="00DB06D4">
      <w:pPr>
        <w:pStyle w:val="Normal1"/>
        <w:spacing w:after="160" w:line="240" w:lineRule="auto"/>
        <w:ind w:left="288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SNAPSHOTS</w:t>
      </w:r>
    </w:p>
    <w:p w14:paraId="4254963A" w14:textId="77777777" w:rsidR="00DB06D4" w:rsidRDefault="00DB06D4" w:rsidP="00DB06D4">
      <w:pPr>
        <w:pStyle w:val="Normal1"/>
        <w:spacing w:after="160" w:line="240" w:lineRule="auto"/>
        <w:jc w:val="center"/>
        <w:rPr>
          <w:rFonts w:ascii="Times New Roman" w:eastAsia="Times New Roman" w:hAnsi="Times New Roman" w:cs="Times New Roman"/>
          <w:b/>
          <w:sz w:val="28"/>
          <w:szCs w:val="28"/>
        </w:rPr>
      </w:pPr>
    </w:p>
    <w:p w14:paraId="421404B7" w14:textId="0B4B1EA2"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b/>
          <w:noProof/>
          <w:sz w:val="28"/>
          <w:szCs w:val="28"/>
        </w:rPr>
        <w:drawing>
          <wp:inline distT="0" distB="0" distL="0" distR="0" wp14:anchorId="465E1EE4" wp14:editId="128173FB">
            <wp:extent cx="3985260" cy="2560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5260" cy="2560320"/>
                    </a:xfrm>
                    <a:prstGeom prst="rect">
                      <a:avLst/>
                    </a:prstGeom>
                    <a:noFill/>
                    <a:ln>
                      <a:noFill/>
                    </a:ln>
                  </pic:spPr>
                </pic:pic>
              </a:graphicData>
            </a:graphic>
          </wp:inline>
        </w:drawing>
      </w:r>
    </w:p>
    <w:p w14:paraId="1505AB90" w14:textId="77777777" w:rsidR="00DB06D4" w:rsidRDefault="00DB06D4" w:rsidP="00DB06D4">
      <w:pPr>
        <w:pStyle w:val="Normal1"/>
        <w:spacing w:after="16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visualization.</w:t>
      </w:r>
    </w:p>
    <w:p w14:paraId="159366F1"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52E0E4CC"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UI for the Analysis</w:t>
      </w:r>
    </w:p>
    <w:p w14:paraId="18B63742"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2172ADF4" w14:textId="2DD166AD"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D3D816" wp14:editId="0EAD6A3D">
            <wp:extent cx="5753100" cy="2247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2247900"/>
                    </a:xfrm>
                    <a:prstGeom prst="rect">
                      <a:avLst/>
                    </a:prstGeom>
                    <a:noFill/>
                    <a:ln>
                      <a:noFill/>
                    </a:ln>
                  </pic:spPr>
                </pic:pic>
              </a:graphicData>
            </a:graphic>
          </wp:inline>
        </w:drawing>
      </w:r>
    </w:p>
    <w:p w14:paraId="47882E5A"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4E66FBD3"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oose File allows the user to choose the dataset</w:t>
      </w:r>
    </w:p>
    <w:p w14:paraId="5FD7B248"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allows the user to choose the Algorithm to implement</w:t>
      </w:r>
    </w:p>
    <w:p w14:paraId="70DF4BD2"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Measure allows the user to see the performance metrics of the selected Algorithm.</w:t>
      </w:r>
    </w:p>
    <w:p w14:paraId="416CA50F"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e allows the user to compare the results of all the Algorithms.</w:t>
      </w:r>
    </w:p>
    <w:p w14:paraId="00050E57" w14:textId="77777777" w:rsidR="00DB06D4" w:rsidRDefault="00DB06D4" w:rsidP="00DB06D4">
      <w:pPr>
        <w:pStyle w:val="Normal1"/>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K-Means</w:t>
      </w:r>
    </w:p>
    <w:p w14:paraId="5D03C392"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74729912" w14:textId="549571A6"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11593DE" wp14:editId="51A225EA">
            <wp:extent cx="4541520" cy="26593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1520" cy="2659380"/>
                    </a:xfrm>
                    <a:prstGeom prst="rect">
                      <a:avLst/>
                    </a:prstGeom>
                    <a:noFill/>
                    <a:ln>
                      <a:noFill/>
                    </a:ln>
                  </pic:spPr>
                </pic:pic>
              </a:graphicData>
            </a:graphic>
          </wp:inline>
        </w:drawing>
      </w:r>
    </w:p>
    <w:p w14:paraId="6B6737DB"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lot shows us the result of applying k-means algorithm on the given dataset</w:t>
      </w:r>
    </w:p>
    <w:p w14:paraId="71D6B12F" w14:textId="0C94AE03"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3D67741" wp14:editId="56797545">
            <wp:extent cx="5067300" cy="906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7300" cy="906780"/>
                    </a:xfrm>
                    <a:prstGeom prst="rect">
                      <a:avLst/>
                    </a:prstGeom>
                    <a:noFill/>
                    <a:ln>
                      <a:noFill/>
                    </a:ln>
                  </pic:spPr>
                </pic:pic>
              </a:graphicData>
            </a:graphic>
          </wp:inline>
        </w:drawing>
      </w:r>
    </w:p>
    <w:p w14:paraId="5458562D"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ccuracy value is calculated on a test data of 0.33 of total with 0.67 as train data. We can </w:t>
      </w:r>
    </w:p>
    <w:p w14:paraId="5BEEF129" w14:textId="77777777"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fer that the accuracy value is too low so move onto the next algorithm</w:t>
      </w:r>
    </w:p>
    <w:p w14:paraId="78A6928D"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29511134" w14:textId="77777777" w:rsidR="00DB06D4" w:rsidRDefault="00DB06D4" w:rsidP="00DB06D4">
      <w:pPr>
        <w:pStyle w:val="Normal1"/>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gistic Regression</w:t>
      </w:r>
    </w:p>
    <w:p w14:paraId="260DB39C"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76B03897" w14:textId="6A666312"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5A9B6A7" wp14:editId="413D5EB0">
            <wp:extent cx="2308860" cy="1203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8860" cy="1203960"/>
                    </a:xfrm>
                    <a:prstGeom prst="rect">
                      <a:avLst/>
                    </a:prstGeom>
                    <a:noFill/>
                    <a:ln>
                      <a:noFill/>
                    </a:ln>
                  </pic:spPr>
                </pic:pic>
              </a:graphicData>
            </a:graphic>
          </wp:inline>
        </w:drawing>
      </w:r>
    </w:p>
    <w:p w14:paraId="6177FFA6"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53977AD0"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754F72E6"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03F7CCA2"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547205B1" w14:textId="5E3954CF"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AD10DCA" wp14:editId="5F370EA2">
            <wp:extent cx="208026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0260" cy="2933700"/>
                    </a:xfrm>
                    <a:prstGeom prst="rect">
                      <a:avLst/>
                    </a:prstGeom>
                    <a:noFill/>
                    <a:ln>
                      <a:noFill/>
                    </a:ln>
                  </pic:spPr>
                </pic:pic>
              </a:graphicData>
            </a:graphic>
          </wp:inline>
        </w:drawing>
      </w:r>
    </w:p>
    <w:p w14:paraId="355142E6"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0980451A"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18E7BE3B" w14:textId="4197A955" w:rsidR="00DB06D4" w:rsidRDefault="00DB06D4" w:rsidP="00DB06D4">
      <w:pPr>
        <w:pStyle w:val="Normal1"/>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710AF883" wp14:editId="45AE0F8F">
            <wp:extent cx="2506980" cy="23926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6980" cy="2392680"/>
                    </a:xfrm>
                    <a:prstGeom prst="rect">
                      <a:avLst/>
                    </a:prstGeom>
                    <a:noFill/>
                    <a:ln>
                      <a:noFill/>
                    </a:ln>
                  </pic:spPr>
                </pic:pic>
              </a:graphicData>
            </a:graphic>
          </wp:inline>
        </w:drawing>
      </w:r>
    </w:p>
    <w:p w14:paraId="0D79915D"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0BCA4B8B"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6AC0D428"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Logistic Regression are show above we can infer that the FNR rate is high so now we will balance the dataset and implement Logistic Regression .</w:t>
      </w:r>
    </w:p>
    <w:p w14:paraId="0297F95F"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1B466823"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p>
    <w:p w14:paraId="7715CA26"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p>
    <w:p w14:paraId="19F916EF"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p>
    <w:p w14:paraId="03F17D82"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ogistic Regression with SMOTE</w:t>
      </w:r>
    </w:p>
    <w:p w14:paraId="62689DEB"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627F3B54" w14:textId="52AF367F"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CECBCCA" wp14:editId="621B76F3">
            <wp:extent cx="2400300" cy="998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998220"/>
                    </a:xfrm>
                    <a:prstGeom prst="rect">
                      <a:avLst/>
                    </a:prstGeom>
                    <a:noFill/>
                    <a:ln>
                      <a:noFill/>
                    </a:ln>
                  </pic:spPr>
                </pic:pic>
              </a:graphicData>
            </a:graphic>
          </wp:inline>
        </w:drawing>
      </w:r>
    </w:p>
    <w:p w14:paraId="4613E220" w14:textId="7557F7A0"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136D52" wp14:editId="2BCD12D3">
            <wp:extent cx="2125980" cy="2918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5980" cy="2918460"/>
                    </a:xfrm>
                    <a:prstGeom prst="rect">
                      <a:avLst/>
                    </a:prstGeom>
                    <a:noFill/>
                    <a:ln>
                      <a:noFill/>
                    </a:ln>
                  </pic:spPr>
                </pic:pic>
              </a:graphicData>
            </a:graphic>
          </wp:inline>
        </w:drawing>
      </w:r>
    </w:p>
    <w:p w14:paraId="03D6D2F3" w14:textId="489FEC78"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155B7C2" wp14:editId="10EBFEF0">
            <wp:extent cx="2773680" cy="23545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3680" cy="2354580"/>
                    </a:xfrm>
                    <a:prstGeom prst="rect">
                      <a:avLst/>
                    </a:prstGeom>
                    <a:noFill/>
                    <a:ln>
                      <a:noFill/>
                    </a:ln>
                  </pic:spPr>
                </pic:pic>
              </a:graphicData>
            </a:graphic>
          </wp:inline>
        </w:drawing>
      </w:r>
    </w:p>
    <w:p w14:paraId="63676847"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Logistic Regression with SMOTE are show above we can infer that the accuracy is decreased.</w:t>
      </w:r>
    </w:p>
    <w:p w14:paraId="111847E2"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6B8A65A4"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p>
    <w:p w14:paraId="376A3BCA"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 Algorithm</w:t>
      </w:r>
    </w:p>
    <w:p w14:paraId="01848DED"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554572E5" w14:textId="18C08BC9"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776691" wp14:editId="0A5FD023">
            <wp:extent cx="2331720" cy="102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31720" cy="1028700"/>
                    </a:xfrm>
                    <a:prstGeom prst="rect">
                      <a:avLst/>
                    </a:prstGeom>
                    <a:noFill/>
                    <a:ln>
                      <a:noFill/>
                    </a:ln>
                  </pic:spPr>
                </pic:pic>
              </a:graphicData>
            </a:graphic>
          </wp:inline>
        </w:drawing>
      </w:r>
    </w:p>
    <w:p w14:paraId="6455A510" w14:textId="0C936C62" w:rsidR="00DB06D4" w:rsidRDefault="00DB06D4" w:rsidP="00DB06D4">
      <w:pPr>
        <w:pStyle w:val="Normal1"/>
        <w:spacing w:line="48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5FA6A164" wp14:editId="5CC1A994">
            <wp:extent cx="2103120" cy="293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3120" cy="2933700"/>
                    </a:xfrm>
                    <a:prstGeom prst="rect">
                      <a:avLst/>
                    </a:prstGeom>
                    <a:noFill/>
                    <a:ln>
                      <a:noFill/>
                    </a:ln>
                  </pic:spPr>
                </pic:pic>
              </a:graphicData>
            </a:graphic>
          </wp:inline>
        </w:drawing>
      </w:r>
    </w:p>
    <w:p w14:paraId="44AA555E" w14:textId="3FAEC3ED"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68A5591" wp14:editId="1A6F6CD4">
            <wp:extent cx="2727960" cy="2407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7960" cy="2407920"/>
                    </a:xfrm>
                    <a:prstGeom prst="rect">
                      <a:avLst/>
                    </a:prstGeom>
                    <a:noFill/>
                    <a:ln>
                      <a:noFill/>
                    </a:ln>
                  </pic:spPr>
                </pic:pic>
              </a:graphicData>
            </a:graphic>
          </wp:inline>
        </w:drawing>
      </w:r>
    </w:p>
    <w:p w14:paraId="5599C8F8"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esults of Random Forest are show above we can infer that the accuracy is fine but there is scope to improve the result.</w:t>
      </w:r>
    </w:p>
    <w:p w14:paraId="07BFB96C"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61392A37"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 with SMOTE</w:t>
      </w:r>
    </w:p>
    <w:p w14:paraId="691572D8" w14:textId="265EECA1"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4016627" wp14:editId="0F96C70D">
            <wp:extent cx="2430780" cy="87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0780" cy="876300"/>
                    </a:xfrm>
                    <a:prstGeom prst="rect">
                      <a:avLst/>
                    </a:prstGeom>
                    <a:noFill/>
                    <a:ln>
                      <a:noFill/>
                    </a:ln>
                  </pic:spPr>
                </pic:pic>
              </a:graphicData>
            </a:graphic>
          </wp:inline>
        </w:drawing>
      </w:r>
    </w:p>
    <w:p w14:paraId="76E3B3C3" w14:textId="2416FFB3"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4B8D523" wp14:editId="2C9D2812">
            <wp:extent cx="2080260" cy="29032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0260" cy="2903220"/>
                    </a:xfrm>
                    <a:prstGeom prst="rect">
                      <a:avLst/>
                    </a:prstGeom>
                    <a:noFill/>
                    <a:ln>
                      <a:noFill/>
                    </a:ln>
                  </pic:spPr>
                </pic:pic>
              </a:graphicData>
            </a:graphic>
          </wp:inline>
        </w:drawing>
      </w:r>
    </w:p>
    <w:p w14:paraId="1874443E"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3F6AB080"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7B01FE41" w14:textId="40279341"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1D579EE" wp14:editId="36464090">
            <wp:extent cx="2727960" cy="2407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7960" cy="2407920"/>
                    </a:xfrm>
                    <a:prstGeom prst="rect">
                      <a:avLst/>
                    </a:prstGeom>
                    <a:noFill/>
                    <a:ln>
                      <a:noFill/>
                    </a:ln>
                  </pic:spPr>
                </pic:pic>
              </a:graphicData>
            </a:graphic>
          </wp:inline>
        </w:drawing>
      </w:r>
    </w:p>
    <w:p w14:paraId="16840910"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sults of Random Forest with SMOTE are show above we can infer that the TPR rate has increased compared to without balancing.</w:t>
      </w:r>
    </w:p>
    <w:p w14:paraId="625C719E"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0F7FAD31" w14:textId="77777777" w:rsidR="00DB06D4" w:rsidRDefault="00DB06D4" w:rsidP="00DB06D4">
      <w:pPr>
        <w:pStyle w:val="Normal1"/>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arison of the Results</w:t>
      </w:r>
    </w:p>
    <w:p w14:paraId="3023EEC5"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e accuracy value is very near we use precision as metric</w:t>
      </w:r>
    </w:p>
    <w:p w14:paraId="6D8BB75B" w14:textId="341517B5"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5B36D9D" wp14:editId="5F9361A0">
            <wp:extent cx="5745480" cy="2880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5480" cy="2880360"/>
                    </a:xfrm>
                    <a:prstGeom prst="rect">
                      <a:avLst/>
                    </a:prstGeom>
                    <a:noFill/>
                    <a:ln>
                      <a:noFill/>
                    </a:ln>
                  </pic:spPr>
                </pic:pic>
              </a:graphicData>
            </a:graphic>
          </wp:inline>
        </w:drawing>
      </w:r>
    </w:p>
    <w:p w14:paraId="24061C51"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19790574"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we can infer from the bar graph plotter the algorithm which gives which gives the best precision value is Random Forest.</w:t>
      </w:r>
    </w:p>
    <w:p w14:paraId="52D2E531" w14:textId="597341ED"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F80E4D2" wp14:editId="6E01E320">
            <wp:extent cx="5737860" cy="2964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7860" cy="2964180"/>
                    </a:xfrm>
                    <a:prstGeom prst="rect">
                      <a:avLst/>
                    </a:prstGeom>
                    <a:noFill/>
                    <a:ln>
                      <a:noFill/>
                    </a:ln>
                  </pic:spPr>
                </pic:pic>
              </a:graphicData>
            </a:graphic>
          </wp:inline>
        </w:drawing>
      </w:r>
    </w:p>
    <w:p w14:paraId="7FAF6F86" w14:textId="77777777" w:rsidR="00DB06D4" w:rsidRDefault="00DB06D4" w:rsidP="00DB06D4">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values of AUC we can infer that Logistic Regression with SMOTE has higher AUC value.</w:t>
      </w:r>
    </w:p>
    <w:p w14:paraId="08566902"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48531305"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4043F0BC"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3F9DD4C8"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77ABAA6E"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5A5C86F5"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135293F2"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10DA8945"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28213462" w14:textId="77777777" w:rsidR="00762FA3" w:rsidRDefault="00762FA3" w:rsidP="00DB06D4">
      <w:pPr>
        <w:pStyle w:val="Normal1"/>
        <w:spacing w:after="160" w:line="480" w:lineRule="auto"/>
        <w:ind w:left="3600"/>
        <w:rPr>
          <w:rFonts w:ascii="Times New Roman" w:eastAsia="Times New Roman" w:hAnsi="Times New Roman" w:cs="Times New Roman"/>
          <w:b/>
          <w:sz w:val="28"/>
          <w:szCs w:val="28"/>
        </w:rPr>
      </w:pPr>
    </w:p>
    <w:p w14:paraId="760738FB" w14:textId="2AD0D251" w:rsidR="00DB06D4" w:rsidRDefault="00DB06D4" w:rsidP="00DB06D4">
      <w:pPr>
        <w:pStyle w:val="Normal1"/>
        <w:spacing w:after="160" w:line="480" w:lineRule="auto"/>
        <w:ind w:left="360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5</w:t>
      </w:r>
    </w:p>
    <w:p w14:paraId="0E21EB6C" w14:textId="77777777" w:rsidR="00DB06D4" w:rsidRDefault="00DB06D4" w:rsidP="00DB06D4">
      <w:pPr>
        <w:pStyle w:val="Normal1"/>
        <w:spacing w:after="160"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 AND FUTURE PLANS</w:t>
      </w:r>
    </w:p>
    <w:p w14:paraId="465159FD" w14:textId="77777777" w:rsidR="00DB06D4" w:rsidRDefault="00DB06D4" w:rsidP="00DB06D4">
      <w:pPr>
        <w:pStyle w:val="Normal1"/>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39F60AE3"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2F0C8759" w14:textId="77777777" w:rsidR="00DB06D4" w:rsidRDefault="00DB06D4" w:rsidP="00DB06D4">
      <w:pPr>
        <w:pStyle w:val="Normal1"/>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means clustering model produced a low accuracy of 54.27%. Of the wrongly predicted transactions, 99.75% were false positives, giving only 0.24% false negatives, or 0.11% of the validation set. However, the false negative rate was only so low due to the extremely low proportion of frauds in the dataset. In reality, 112 of the 176 frauds were misclassiﬁed as non-frauds, giving this a true accuracy rate of 36.36%. </w:t>
      </w:r>
    </w:p>
    <w:p w14:paraId="0EB135DB"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3F6BC1D7" w14:textId="77777777" w:rsidR="00DB06D4" w:rsidRDefault="00DB06D4" w:rsidP="00DB06D4">
      <w:pPr>
        <w:pStyle w:val="Normal1"/>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K-means would not be the preferred model for this dataset, as it did not correctly predict frauds and it also produced a lot of false positives. </w:t>
      </w:r>
    </w:p>
    <w:p w14:paraId="23F82030"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00F78511" w14:textId="77777777" w:rsidR="00DB06D4" w:rsidRDefault="00DB06D4" w:rsidP="00DB06D4">
      <w:pPr>
        <w:pStyle w:val="Normal1"/>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ogistic regression gave us the best results. The  logistic regression gave us a great accuracy rate of 99.88%, with 0.079% of the validation set being false negatives (or 0.49% of the number of misclassiﬁcations).</w:t>
      </w:r>
    </w:p>
    <w:p w14:paraId="32B8966C"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6E6F7E61" w14:textId="77777777" w:rsidR="00DB06D4" w:rsidRDefault="00DB06D4" w:rsidP="00DB06D4">
      <w:pPr>
        <w:pStyle w:val="Normal1"/>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logistic regression with oversampling gave us an interesting result, The accuracy was 98.01%, with 1.56% of the validation set being false negatives (or 3.12% of the misclassiﬁcations) but has the highest AUC value and low precision value.</w:t>
      </w:r>
    </w:p>
    <w:p w14:paraId="46505014"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121CE2AA" w14:textId="77777777" w:rsidR="00DB06D4" w:rsidRDefault="00DB06D4" w:rsidP="00DB06D4">
      <w:pPr>
        <w:pStyle w:val="Normal1"/>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andom forest gave us best results with 99.9% accuracy and higher precision value with less number of false negatives compared to smote.</w:t>
      </w:r>
      <w:r>
        <w:rPr>
          <w:rFonts w:ascii="Times New Roman" w:eastAsia="Times New Roman" w:hAnsi="Times New Roman" w:cs="Times New Roman"/>
          <w:sz w:val="24"/>
          <w:szCs w:val="24"/>
        </w:rPr>
        <w:tab/>
      </w:r>
    </w:p>
    <w:p w14:paraId="79304D99" w14:textId="77777777" w:rsidR="00DB06D4" w:rsidRDefault="00DB06D4" w:rsidP="00DB06D4">
      <w:pPr>
        <w:pStyle w:val="Normal1"/>
        <w:spacing w:line="240" w:lineRule="auto"/>
        <w:rPr>
          <w:rFonts w:ascii="Times New Roman" w:eastAsia="Times New Roman" w:hAnsi="Times New Roman" w:cs="Times New Roman"/>
          <w:sz w:val="24"/>
          <w:szCs w:val="24"/>
        </w:rPr>
      </w:pPr>
    </w:p>
    <w:p w14:paraId="4D1DEF7A" w14:textId="77777777" w:rsidR="00DB06D4" w:rsidRDefault="00DB06D4" w:rsidP="00DB06D4">
      <w:pPr>
        <w:pStyle w:val="Normal1"/>
        <w:spacing w:line="240" w:lineRule="auto"/>
        <w:rPr>
          <w:rFonts w:ascii="Times New Roman" w:eastAsia="Times New Roman" w:hAnsi="Times New Roman" w:cs="Times New Roman"/>
          <w:sz w:val="24"/>
          <w:szCs w:val="24"/>
        </w:rPr>
      </w:pPr>
    </w:p>
    <w:p w14:paraId="1078EFC5" w14:textId="77777777" w:rsidR="00DB06D4" w:rsidRDefault="00DB06D4" w:rsidP="00DB06D4">
      <w:pPr>
        <w:pStyle w:val="Normal1"/>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uture Plans </w:t>
      </w:r>
    </w:p>
    <w:p w14:paraId="0A9300E2"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449586F0" w14:textId="77777777" w:rsidR="00DB06D4" w:rsidRDefault="00DB06D4" w:rsidP="00DB06D4">
      <w:pPr>
        <w:pStyle w:val="Normal1"/>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end the algorithms to a real time e-commerce site.</w:t>
      </w:r>
    </w:p>
    <w:p w14:paraId="37667ECD"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721B619A" w14:textId="77777777" w:rsidR="00DB06D4" w:rsidRDefault="00DB06D4" w:rsidP="00DB06D4">
      <w:pPr>
        <w:pStyle w:val="Normal1"/>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implement using Autoencoders which might be a more efficient algorithm.</w:t>
      </w:r>
    </w:p>
    <w:p w14:paraId="1F7C36B3" w14:textId="77777777" w:rsidR="00DB06D4" w:rsidRDefault="00DB06D4" w:rsidP="00DB06D4">
      <w:pPr>
        <w:pStyle w:val="Normal1"/>
        <w:spacing w:line="240" w:lineRule="auto"/>
        <w:ind w:left="720"/>
        <w:rPr>
          <w:rFonts w:ascii="Times New Roman" w:eastAsia="Times New Roman" w:hAnsi="Times New Roman" w:cs="Times New Roman"/>
          <w:sz w:val="24"/>
          <w:szCs w:val="24"/>
        </w:rPr>
      </w:pPr>
    </w:p>
    <w:p w14:paraId="7B4B3E46" w14:textId="77777777" w:rsidR="00DB06D4" w:rsidRDefault="00DB06D4" w:rsidP="00DB06D4">
      <w:pPr>
        <w:pStyle w:val="Normal1"/>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udy of adaptive and possibly nonlinear aggregation methods for the classiﬁers trained on feedbacks and delayed supervised samples</w:t>
      </w:r>
    </w:p>
    <w:p w14:paraId="10A10E0D" w14:textId="77777777" w:rsidR="00DB06D4" w:rsidRDefault="00DB06D4" w:rsidP="00DB06D4">
      <w:pPr>
        <w:pStyle w:val="Normal1"/>
        <w:spacing w:line="240" w:lineRule="auto"/>
        <w:rPr>
          <w:rFonts w:ascii="Times New Roman" w:eastAsia="Times New Roman" w:hAnsi="Times New Roman" w:cs="Times New Roman"/>
          <w:sz w:val="24"/>
          <w:szCs w:val="24"/>
        </w:rPr>
      </w:pPr>
    </w:p>
    <w:p w14:paraId="0DA4BDB3" w14:textId="77777777" w:rsidR="00DB06D4" w:rsidRDefault="00DB06D4" w:rsidP="00DB06D4">
      <w:pPr>
        <w:pStyle w:val="Normal1"/>
        <w:spacing w:line="240" w:lineRule="auto"/>
        <w:rPr>
          <w:rFonts w:ascii="Times New Roman" w:eastAsia="Times New Roman" w:hAnsi="Times New Roman" w:cs="Times New Roman"/>
          <w:sz w:val="24"/>
          <w:szCs w:val="24"/>
        </w:rPr>
      </w:pPr>
    </w:p>
    <w:p w14:paraId="040E3F9E" w14:textId="77777777" w:rsidR="00DB06D4" w:rsidRDefault="00DB06D4" w:rsidP="00DB06D4">
      <w:pPr>
        <w:pStyle w:val="Normal1"/>
        <w:spacing w:line="240" w:lineRule="auto"/>
        <w:rPr>
          <w:rFonts w:ascii="Times New Roman" w:eastAsia="Times New Roman" w:hAnsi="Times New Roman" w:cs="Times New Roman"/>
          <w:b/>
          <w:sz w:val="24"/>
          <w:szCs w:val="24"/>
        </w:rPr>
      </w:pPr>
    </w:p>
    <w:p w14:paraId="31AB3DBB" w14:textId="77777777" w:rsidR="00DB06D4" w:rsidRDefault="00DB06D4" w:rsidP="00DB06D4">
      <w:pPr>
        <w:pStyle w:val="Normal1"/>
        <w:spacing w:after="160" w:line="480" w:lineRule="auto"/>
        <w:rPr>
          <w:rFonts w:ascii="Times New Roman" w:eastAsia="Times New Roman" w:hAnsi="Times New Roman" w:cs="Times New Roman"/>
          <w:b/>
          <w:sz w:val="28"/>
          <w:szCs w:val="28"/>
        </w:rPr>
      </w:pPr>
    </w:p>
    <w:p w14:paraId="116C04A8" w14:textId="77777777" w:rsidR="00DB06D4" w:rsidRDefault="00DB06D4" w:rsidP="00DB06D4">
      <w:pPr>
        <w:pStyle w:val="Normal1"/>
        <w:spacing w:after="160" w:line="480" w:lineRule="auto"/>
        <w:jc w:val="center"/>
        <w:rPr>
          <w:rFonts w:ascii="Times New Roman" w:eastAsia="Times New Roman" w:hAnsi="Times New Roman" w:cs="Times New Roman"/>
          <w:b/>
          <w:sz w:val="28"/>
          <w:szCs w:val="28"/>
        </w:rPr>
      </w:pPr>
    </w:p>
    <w:p w14:paraId="77FB4CB6"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0052891E" w14:textId="77777777" w:rsidR="00C56971" w:rsidRDefault="00DB06D4" w:rsidP="00C56971">
      <w:pPr>
        <w:pStyle w:val="Normal1"/>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7EBADE58" w14:textId="2F5C3B0F" w:rsidR="00DB06D4" w:rsidRPr="00C56971" w:rsidRDefault="00DB06D4" w:rsidP="00C56971">
      <w:pPr>
        <w:pStyle w:val="Normal1"/>
        <w:spacing w:line="480" w:lineRule="auto"/>
        <w:ind w:left="2880"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CHAPTER 6: </w:t>
      </w:r>
    </w:p>
    <w:p w14:paraId="61F0DC77" w14:textId="77777777" w:rsidR="00DB06D4" w:rsidRDefault="00DB06D4" w:rsidP="00DB06D4">
      <w:pPr>
        <w:pStyle w:val="Normal1"/>
        <w:spacing w:line="480" w:lineRule="auto"/>
        <w:ind w:left="2880"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t>REFERENCES</w:t>
      </w:r>
    </w:p>
    <w:p w14:paraId="70469CDD"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5FFCD01B"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Andrea Dal Pozzolo, Giacomo Boracchi, Olivier Caelen, Cesare Alippi, Fellow, IEEE, and Gianluca Bontempi, Senior Member, IEEE</w:t>
      </w:r>
      <w:r>
        <w:rPr>
          <w:rFonts w:ascii="Times New Roman" w:eastAsia="Times New Roman" w:hAnsi="Times New Roman" w:cs="Times New Roman"/>
          <w:sz w:val="24"/>
          <w:szCs w:val="24"/>
        </w:rPr>
        <w:t>(2018),”</w:t>
      </w:r>
      <w:r>
        <w:rPr>
          <w:rFonts w:ascii="Times New Roman" w:eastAsia="Times New Roman" w:hAnsi="Times New Roman" w:cs="Times New Roman"/>
          <w:i/>
          <w:sz w:val="24"/>
          <w:szCs w:val="24"/>
        </w:rPr>
        <w:t>Credit Card Fraud Detection: A Realistic Modeling and a Novel Learning Strategy</w:t>
      </w:r>
      <w:r>
        <w:rPr>
          <w:rFonts w:ascii="Times New Roman" w:eastAsia="Times New Roman" w:hAnsi="Times New Roman" w:cs="Times New Roman"/>
          <w:sz w:val="24"/>
          <w:szCs w:val="24"/>
        </w:rPr>
        <w:t>”, VOL. 29, NO. 8</w:t>
      </w:r>
    </w:p>
    <w:p w14:paraId="00C88589"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L. Breiman</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Random forests</w:t>
      </w:r>
      <w:r>
        <w:rPr>
          <w:rFonts w:ascii="Times New Roman" w:eastAsia="Times New Roman" w:hAnsi="Times New Roman" w:cs="Times New Roman"/>
          <w:sz w:val="24"/>
          <w:szCs w:val="24"/>
        </w:rPr>
        <w:t xml:space="preserve">,” Mach. Learn., vol. 45, no. 1, pp. 5–32, 2001. </w:t>
      </w:r>
    </w:p>
    <w:p w14:paraId="27B79790"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N. Chawla, K. Bowyer, L. O. Hall, and W. P. Kegelmeyer</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SMOTE: Synthetic minority over-sampling technique</w:t>
      </w:r>
      <w:r>
        <w:rPr>
          <w:rFonts w:ascii="Times New Roman" w:eastAsia="Times New Roman" w:hAnsi="Times New Roman" w:cs="Times New Roman"/>
          <w:sz w:val="24"/>
          <w:szCs w:val="24"/>
        </w:rPr>
        <w:t xml:space="preserve">,” J. Artif. Intell. Res., vol. 16, pp. 321–357, 2002. </w:t>
      </w:r>
    </w:p>
    <w:p w14:paraId="493E2B08"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J. Demšar</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Statistical comparisons of classiﬁers over multiple data sets</w:t>
      </w:r>
      <w:r>
        <w:rPr>
          <w:rFonts w:ascii="Times New Roman" w:eastAsia="Times New Roman" w:hAnsi="Times New Roman" w:cs="Times New Roman"/>
          <w:sz w:val="24"/>
          <w:szCs w:val="24"/>
        </w:rPr>
        <w:t>,” J. Mach. Learn. Res., vol. 7, pp. 1–30, Jan. 2006.</w:t>
      </w:r>
    </w:p>
    <w:p w14:paraId="7105AE54"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 Hand</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Measuring classiﬁer performance: A coherent alternative to the area under the ROC curve</w:t>
      </w:r>
      <w:r>
        <w:rPr>
          <w:rFonts w:ascii="Times New Roman" w:eastAsia="Times New Roman" w:hAnsi="Times New Roman" w:cs="Times New Roman"/>
          <w:sz w:val="24"/>
          <w:szCs w:val="24"/>
        </w:rPr>
        <w:t xml:space="preserve">,” Mach. Learn., vol. 77, no. 1, pp. 103–123, 2009. </w:t>
      </w:r>
    </w:p>
    <w:p w14:paraId="01FDBB90"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 Alippi, G. Boracchi, and M. Roveri</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A just-in-time adaptive classiﬁcation system based on the intersection of conﬁdence intervals rule</w:t>
      </w:r>
      <w:r>
        <w:rPr>
          <w:rFonts w:ascii="Times New Roman" w:eastAsia="Times New Roman" w:hAnsi="Times New Roman" w:cs="Times New Roman"/>
          <w:sz w:val="24"/>
          <w:szCs w:val="24"/>
        </w:rPr>
        <w:t>,” Neural Netw., vol. 24, no. 8, pp. 791–800, 2011.</w:t>
      </w:r>
    </w:p>
    <w:p w14:paraId="7E113E47"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R. Bolton and D. Hand</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Statistical fraud detection: A review</w:t>
      </w:r>
      <w:r>
        <w:rPr>
          <w:rFonts w:ascii="Times New Roman" w:eastAsia="Times New Roman" w:hAnsi="Times New Roman" w:cs="Times New Roman"/>
          <w:sz w:val="24"/>
          <w:szCs w:val="24"/>
        </w:rPr>
        <w:t xml:space="preserve">,” Stat. Sci., vol. 17, no. 3, pp. 235–249, 2002. </w:t>
      </w:r>
    </w:p>
    <w:p w14:paraId="768F281F"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H. He and E. A. Garcia</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Learning from imbalanced data</w:t>
      </w:r>
      <w:r>
        <w:rPr>
          <w:rFonts w:ascii="Times New Roman" w:eastAsia="Times New Roman" w:hAnsi="Times New Roman" w:cs="Times New Roman"/>
          <w:sz w:val="24"/>
          <w:szCs w:val="24"/>
        </w:rPr>
        <w:t xml:space="preserve">,” IEEE Trans. Knowl. Data Eng., vol. 21, no. 9, pp. 1263–1284, Sep. 2009. </w:t>
      </w:r>
    </w:p>
    <w:p w14:paraId="6D03279E"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G. Widmer and M. Kubat</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Learning in the presence of concept drift and hidden contexts</w:t>
      </w:r>
      <w:r>
        <w:rPr>
          <w:rFonts w:ascii="Times New Roman" w:eastAsia="Times New Roman" w:hAnsi="Times New Roman" w:cs="Times New Roman"/>
          <w:sz w:val="24"/>
          <w:szCs w:val="24"/>
        </w:rPr>
        <w:t>,” Mach. Learn., vol. 23, no. 1, pp. 69–101, 1996</w:t>
      </w:r>
    </w:p>
    <w:p w14:paraId="2D13CA11"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C. Whitrow, D. J. Hand</w:t>
      </w:r>
      <w:r>
        <w:rPr>
          <w:rFonts w:ascii="Times New Roman" w:eastAsia="Times New Roman" w:hAnsi="Times New Roman" w:cs="Times New Roman"/>
          <w:sz w:val="24"/>
          <w:szCs w:val="24"/>
        </w:rPr>
        <w:t>, P. Juszczak, D. J. Weston, and N. M. Adams, “</w:t>
      </w:r>
      <w:r>
        <w:rPr>
          <w:rFonts w:ascii="Times New Roman" w:eastAsia="Times New Roman" w:hAnsi="Times New Roman" w:cs="Times New Roman"/>
          <w:i/>
          <w:sz w:val="24"/>
          <w:szCs w:val="24"/>
        </w:rPr>
        <w:t>Transaction aggregation as a strategy for credit card fraud detection,</w:t>
      </w:r>
      <w:r>
        <w:rPr>
          <w:rFonts w:ascii="Times New Roman" w:eastAsia="Times New Roman" w:hAnsi="Times New Roman" w:cs="Times New Roman"/>
          <w:sz w:val="24"/>
          <w:szCs w:val="24"/>
        </w:rPr>
        <w:t xml:space="preserve">” Data Mining Knowl. Discovery, vol. 18, no. 1, pp. 30–55, 2009. </w:t>
      </w:r>
    </w:p>
    <w:p w14:paraId="6B3BB6C7"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V. Van Vlasselaer et al.</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APATE: A novel approach for automated credit card transaction fraud detection using network-based extensions</w:t>
      </w:r>
      <w:r>
        <w:rPr>
          <w:rFonts w:ascii="Times New Roman" w:eastAsia="Times New Roman" w:hAnsi="Times New Roman" w:cs="Times New Roman"/>
          <w:sz w:val="24"/>
          <w:szCs w:val="24"/>
        </w:rPr>
        <w:t>,” Decision Support Syst., vol. 75, pp. 38–48, Jul. 2015</w:t>
      </w:r>
    </w:p>
    <w:p w14:paraId="6CDFF0DE"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W. N. Street and Y. Kim</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A streaming ensemble algorithm (SEA) for large-scale classiﬁcation</w:t>
      </w:r>
      <w:r>
        <w:rPr>
          <w:rFonts w:ascii="Times New Roman" w:eastAsia="Times New Roman" w:hAnsi="Times New Roman" w:cs="Times New Roman"/>
          <w:sz w:val="24"/>
          <w:szCs w:val="24"/>
        </w:rPr>
        <w:t xml:space="preserve">,” in Proc. 7th Int. Conf. Knowl. Discovery Data Mining, 2001, pp. 377–382. </w:t>
      </w:r>
    </w:p>
    <w:p w14:paraId="66286929"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J. C. Schlimmer and R. H. Granger</w:t>
      </w:r>
      <w:r>
        <w:rPr>
          <w:rFonts w:ascii="Times New Roman" w:eastAsia="Times New Roman" w:hAnsi="Times New Roman" w:cs="Times New Roman"/>
          <w:sz w:val="24"/>
          <w:szCs w:val="24"/>
        </w:rPr>
        <w:t>, Jr., “</w:t>
      </w:r>
      <w:r>
        <w:rPr>
          <w:rFonts w:ascii="Times New Roman" w:eastAsia="Times New Roman" w:hAnsi="Times New Roman" w:cs="Times New Roman"/>
          <w:i/>
          <w:sz w:val="24"/>
          <w:szCs w:val="24"/>
        </w:rPr>
        <w:t>Incremental learning from noisy data</w:t>
      </w:r>
      <w:r>
        <w:rPr>
          <w:rFonts w:ascii="Times New Roman" w:eastAsia="Times New Roman" w:hAnsi="Times New Roman" w:cs="Times New Roman"/>
          <w:sz w:val="24"/>
          <w:szCs w:val="24"/>
        </w:rPr>
        <w:t>,” Mach. Learn., vol. 1, no. 3, pp. 317–354, 1986.</w:t>
      </w:r>
    </w:p>
    <w:p w14:paraId="3757351E" w14:textId="77777777" w:rsidR="00DB06D4" w:rsidRDefault="00DB06D4" w:rsidP="00DB06D4">
      <w:pPr>
        <w:pStyle w:val="Normal1"/>
        <w:numPr>
          <w:ilvl w:val="0"/>
          <w:numId w:val="5"/>
        </w:numPr>
        <w:spacing w:line="480" w:lineRule="auto"/>
        <w:ind w:left="141" w:hanging="283"/>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 Phua, V. Lee, K. Smith, and R. Gayler. (Sep. 2010)</w:t>
      </w:r>
      <w:r>
        <w:rPr>
          <w:rFonts w:ascii="Times New Roman" w:eastAsia="Times New Roman" w:hAnsi="Times New Roman" w:cs="Times New Roman"/>
          <w:sz w:val="24"/>
          <w:szCs w:val="24"/>
        </w:rPr>
        <w:t>. “</w:t>
      </w:r>
      <w:r>
        <w:rPr>
          <w:rFonts w:ascii="Times New Roman" w:eastAsia="Times New Roman" w:hAnsi="Times New Roman" w:cs="Times New Roman"/>
          <w:i/>
          <w:sz w:val="24"/>
          <w:szCs w:val="24"/>
        </w:rPr>
        <w:t>A comprehensive survey of data mining-based fraud detection research.</w:t>
      </w:r>
      <w:r>
        <w:rPr>
          <w:rFonts w:ascii="Times New Roman" w:eastAsia="Times New Roman" w:hAnsi="Times New Roman" w:cs="Times New Roman"/>
          <w:sz w:val="24"/>
          <w:szCs w:val="24"/>
        </w:rPr>
        <w:t xml:space="preserve">” [Online]. Available: https://arxiv.org/abs/1009.6119 </w:t>
      </w:r>
    </w:p>
    <w:p w14:paraId="279D96F8"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63B55E1D" w14:textId="77777777" w:rsidR="00DB06D4" w:rsidRDefault="00DB06D4" w:rsidP="00DB06D4">
      <w:pPr>
        <w:pStyle w:val="Normal1"/>
        <w:spacing w:line="480" w:lineRule="auto"/>
        <w:jc w:val="both"/>
        <w:rPr>
          <w:rFonts w:ascii="Times New Roman" w:eastAsia="Times New Roman" w:hAnsi="Times New Roman" w:cs="Times New Roman"/>
          <w:sz w:val="24"/>
          <w:szCs w:val="24"/>
        </w:rPr>
      </w:pPr>
    </w:p>
    <w:p w14:paraId="3FE87D50"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551C4CCA" w14:textId="77777777" w:rsidR="00DB06D4" w:rsidRDefault="00DB06D4" w:rsidP="00DB06D4">
      <w:pPr>
        <w:pStyle w:val="Normal1"/>
        <w:spacing w:after="160" w:line="240" w:lineRule="auto"/>
        <w:rPr>
          <w:rFonts w:ascii="Times New Roman" w:eastAsia="Times New Roman" w:hAnsi="Times New Roman" w:cs="Times New Roman"/>
          <w:sz w:val="24"/>
          <w:szCs w:val="24"/>
        </w:rPr>
      </w:pPr>
    </w:p>
    <w:p w14:paraId="39BABC59" w14:textId="77777777" w:rsidR="00DB06D4" w:rsidRDefault="00DB06D4" w:rsidP="00DB06D4">
      <w:pPr>
        <w:pStyle w:val="Normal1"/>
        <w:spacing w:after="160" w:line="240" w:lineRule="auto"/>
        <w:jc w:val="center"/>
        <w:rPr>
          <w:rFonts w:ascii="Times New Roman" w:eastAsia="Times New Roman" w:hAnsi="Times New Roman" w:cs="Times New Roman"/>
          <w:b/>
          <w:sz w:val="28"/>
          <w:szCs w:val="28"/>
        </w:rPr>
      </w:pPr>
    </w:p>
    <w:p w14:paraId="4BD86970" w14:textId="77777777" w:rsidR="00DB06D4" w:rsidRDefault="00DB06D4" w:rsidP="00DB06D4">
      <w:pPr>
        <w:pStyle w:val="Normal1"/>
      </w:pPr>
    </w:p>
    <w:p w14:paraId="4851D5FD" w14:textId="77777777" w:rsidR="00DB06D4" w:rsidRDefault="00DB06D4" w:rsidP="00DB06D4">
      <w:pPr>
        <w:pStyle w:val="Normal1"/>
      </w:pPr>
    </w:p>
    <w:p w14:paraId="64238E5C" w14:textId="77777777" w:rsidR="002E5225" w:rsidRDefault="002E5225"/>
    <w:sectPr w:rsidR="002E5225" w:rsidSect="002E5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3674"/>
    <w:multiLevelType w:val="multilevel"/>
    <w:tmpl w:val="9134DCF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22CA697D"/>
    <w:multiLevelType w:val="multilevel"/>
    <w:tmpl w:val="6366DC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28601CD6"/>
    <w:multiLevelType w:val="multilevel"/>
    <w:tmpl w:val="F724A97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44BF0E0C"/>
    <w:multiLevelType w:val="multilevel"/>
    <w:tmpl w:val="176AC74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6F752715"/>
    <w:multiLevelType w:val="multilevel"/>
    <w:tmpl w:val="39C0E93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3"/>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4"/>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szS2MDMzMzCwtLBQ0lEKTi0uzszPAykwrAUA35BrYiwAAAA="/>
  </w:docVars>
  <w:rsids>
    <w:rsidRoot w:val="00A00853"/>
    <w:rsid w:val="002E5225"/>
    <w:rsid w:val="003A347C"/>
    <w:rsid w:val="00457879"/>
    <w:rsid w:val="005D32EA"/>
    <w:rsid w:val="00666209"/>
    <w:rsid w:val="0071126E"/>
    <w:rsid w:val="00762FA3"/>
    <w:rsid w:val="009D1141"/>
    <w:rsid w:val="00A00853"/>
    <w:rsid w:val="00A3634F"/>
    <w:rsid w:val="00C56971"/>
    <w:rsid w:val="00DB06D4"/>
    <w:rsid w:val="00EC7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64E72"/>
  <w15:docId w15:val="{4EADB932-F6C6-4754-830F-D32FB77C9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225"/>
  </w:style>
  <w:style w:type="paragraph" w:styleId="Heading1">
    <w:name w:val="heading 1"/>
    <w:basedOn w:val="Normal"/>
    <w:next w:val="Normal"/>
    <w:link w:val="Heading1Char"/>
    <w:autoRedefine/>
    <w:uiPriority w:val="9"/>
    <w:qFormat/>
    <w:rsid w:val="00A3634F"/>
    <w:pPr>
      <w:keepNext/>
      <w:spacing w:before="240" w:after="60" w:line="240" w:lineRule="auto"/>
      <w:outlineLvl w:val="0"/>
    </w:pPr>
    <w:rPr>
      <w:rFonts w:ascii="Cambria" w:eastAsiaTheme="minorEastAsia" w:hAnsi="Cambria" w:cs="Gautami"/>
      <w:b/>
      <w:bCs/>
      <w:kern w:val="32"/>
      <w:sz w:val="48"/>
      <w:szCs w:val="32"/>
      <w:u w:val="single"/>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634F"/>
    <w:rPr>
      <w:rFonts w:ascii="Cambria" w:eastAsiaTheme="minorEastAsia" w:hAnsi="Cambria" w:cs="Gautami"/>
      <w:b/>
      <w:bCs/>
      <w:kern w:val="32"/>
      <w:sz w:val="48"/>
      <w:szCs w:val="32"/>
      <w:u w:val="single"/>
      <w:lang w:bidi="te-IN"/>
    </w:rPr>
  </w:style>
  <w:style w:type="paragraph" w:customStyle="1" w:styleId="Normal1">
    <w:name w:val="Normal1"/>
    <w:rsid w:val="00A00853"/>
    <w:pPr>
      <w:spacing w:after="0"/>
      <w:contextualSpacing/>
    </w:pPr>
    <w:rPr>
      <w:rFonts w:ascii="Arial" w:eastAsia="Arial" w:hAnsi="Arial" w:cs="Arial"/>
    </w:rPr>
  </w:style>
  <w:style w:type="paragraph" w:styleId="BalloonText">
    <w:name w:val="Balloon Text"/>
    <w:basedOn w:val="Normal"/>
    <w:link w:val="BalloonTextChar"/>
    <w:uiPriority w:val="99"/>
    <w:semiHidden/>
    <w:unhideWhenUsed/>
    <w:rsid w:val="00A0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8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057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5</Pages>
  <Words>4434</Words>
  <Characters>2527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shik</dc:creator>
  <cp:lastModifiedBy>Sasanka Mouli V.S.S</cp:lastModifiedBy>
  <cp:revision>5</cp:revision>
  <dcterms:created xsi:type="dcterms:W3CDTF">2018-10-22T08:40:00Z</dcterms:created>
  <dcterms:modified xsi:type="dcterms:W3CDTF">2020-10-21T11:02:00Z</dcterms:modified>
</cp:coreProperties>
</file>